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C794F" w14:textId="1A136F19" w:rsidR="00C7390B" w:rsidRPr="00C7390B" w:rsidRDefault="00C7390B" w:rsidP="00C7390B">
      <w:pPr>
        <w:autoSpaceDE w:val="0"/>
        <w:autoSpaceDN w:val="0"/>
        <w:adjustRightInd w:val="0"/>
        <w:spacing w:after="0" w:line="240" w:lineRule="auto"/>
        <w:rPr>
          <w:rFonts w:ascii="AmericanTypewriter" w:hAnsi="AmericanTypewriter" w:cs="AmericanTypewriter"/>
          <w:sz w:val="50"/>
          <w:szCs w:val="50"/>
          <w:u w:val="single"/>
        </w:rPr>
      </w:pPr>
      <w:r w:rsidRPr="00C7390B">
        <w:rPr>
          <w:rFonts w:ascii="AmericanTypewriter" w:hAnsi="AmericanTypewriter" w:cs="AmericanTypewriter"/>
          <w:sz w:val="50"/>
          <w:szCs w:val="50"/>
          <w:u w:val="single"/>
        </w:rPr>
        <w:t xml:space="preserve">ROLES IN </w:t>
      </w:r>
      <w:r w:rsidR="00734855">
        <w:rPr>
          <w:rFonts w:ascii="AmericanTypewriter" w:hAnsi="AmericanTypewriter" w:cs="AmericanTypewriter"/>
          <w:sz w:val="50"/>
          <w:szCs w:val="50"/>
          <w:u w:val="single"/>
        </w:rPr>
        <w:t>RUGBY</w:t>
      </w:r>
      <w:r w:rsidRPr="00C7390B">
        <w:rPr>
          <w:rFonts w:ascii="AmericanTypewriter" w:hAnsi="AmericanTypewriter" w:cs="AmericanTypewriter"/>
          <w:sz w:val="50"/>
          <w:szCs w:val="50"/>
          <w:u w:val="single"/>
        </w:rPr>
        <w:t xml:space="preserve"> UNIT/DAY 1</w:t>
      </w:r>
    </w:p>
    <w:p w14:paraId="17A6841F" w14:textId="72F1D54C" w:rsidR="00C7390B" w:rsidRDefault="00C7390B" w:rsidP="00C7390B">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Manager</w:t>
      </w:r>
    </w:p>
    <w:p w14:paraId="5604C3CA" w14:textId="4726D3B6" w:rsidR="00C7390B" w:rsidRDefault="00C7390B"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The equipment manager should ensure that his/her team has all necessary equipment (</w:t>
      </w:r>
      <w:r w:rsidR="00734855">
        <w:rPr>
          <w:rFonts w:ascii="AmericanTypewriter" w:hAnsi="AmericanTypewriter" w:cs="AmericanTypewriter"/>
          <w:sz w:val="25"/>
          <w:szCs w:val="25"/>
        </w:rPr>
        <w:t>2</w:t>
      </w:r>
      <w:r>
        <w:rPr>
          <w:rFonts w:ascii="AmericanTypewriter" w:hAnsi="AmericanTypewriter" w:cs="AmericanTypewriter"/>
          <w:sz w:val="25"/>
          <w:szCs w:val="25"/>
        </w:rPr>
        <w:t xml:space="preserve"> </w:t>
      </w:r>
      <w:proofErr w:type="gramStart"/>
      <w:r w:rsidR="00734855">
        <w:rPr>
          <w:rFonts w:ascii="AmericanTypewriter" w:hAnsi="AmericanTypewriter" w:cs="AmericanTypewriter"/>
          <w:sz w:val="25"/>
          <w:szCs w:val="25"/>
        </w:rPr>
        <w:t>rugby’s</w:t>
      </w:r>
      <w:proofErr w:type="gramEnd"/>
      <w:r w:rsidR="00734855">
        <w:rPr>
          <w:rFonts w:ascii="AmericanTypewriter" w:hAnsi="AmericanTypewriter" w:cs="AmericanTypewriter"/>
          <w:sz w:val="25"/>
          <w:szCs w:val="25"/>
        </w:rPr>
        <w:t xml:space="preserve"> or footballs</w:t>
      </w:r>
      <w:r>
        <w:rPr>
          <w:rFonts w:ascii="AmericanTypewriter" w:hAnsi="AmericanTypewriter" w:cs="AmericanTypewriter"/>
          <w:sz w:val="25"/>
          <w:szCs w:val="25"/>
        </w:rPr>
        <w:t>, 4 cones and 5 jerseys) to perform the tasks for the day and he/she return all equipment to its proper location after class.</w:t>
      </w:r>
    </w:p>
    <w:p w14:paraId="3FD358E7" w14:textId="77777777" w:rsidR="00C7390B" w:rsidRDefault="00C7390B" w:rsidP="00C7390B">
      <w:pPr>
        <w:autoSpaceDE w:val="0"/>
        <w:autoSpaceDN w:val="0"/>
        <w:adjustRightInd w:val="0"/>
        <w:spacing w:after="0" w:line="240" w:lineRule="auto"/>
        <w:rPr>
          <w:rFonts w:ascii="AmericanTypewriter" w:hAnsi="AmericanTypewriter" w:cs="AmericanTypewriter"/>
          <w:sz w:val="25"/>
          <w:szCs w:val="25"/>
        </w:rPr>
      </w:pPr>
    </w:p>
    <w:p w14:paraId="310AD333" w14:textId="5D13A7E0" w:rsidR="00C7390B" w:rsidRPr="00734855" w:rsidRDefault="00C7390B" w:rsidP="00C7390B">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 xml:space="preserve">The </w:t>
      </w:r>
      <w:proofErr w:type="gramStart"/>
      <w:r>
        <w:rPr>
          <w:rFonts w:ascii="AmericanTypewriter-Bold" w:hAnsi="AmericanTypewriter-Bold" w:cs="AmericanTypewriter-Bold"/>
          <w:b/>
          <w:bCs/>
          <w:sz w:val="25"/>
          <w:szCs w:val="25"/>
        </w:rPr>
        <w:t>Warm up</w:t>
      </w:r>
      <w:proofErr w:type="gramEnd"/>
    </w:p>
    <w:p w14:paraId="6944D078" w14:textId="77777777" w:rsidR="00734855" w:rsidRPr="00734855" w:rsidRDefault="00734855" w:rsidP="00734855">
      <w:pPr>
        <w:rPr>
          <w:rFonts w:ascii="AmericanTypewriter" w:hAnsi="AmericanTypewriter" w:cs="AmericanTypewriter"/>
          <w:sz w:val="25"/>
          <w:szCs w:val="25"/>
        </w:rPr>
      </w:pPr>
      <w:r w:rsidRPr="00734855">
        <w:rPr>
          <w:rFonts w:ascii="AmericanTypewriter" w:hAnsi="AmericanTypewriter" w:cs="AmericanTypewriter"/>
          <w:sz w:val="25"/>
          <w:szCs w:val="25"/>
        </w:rPr>
        <w:t xml:space="preserve">Task 1: (2 Minutes): Make a line and pass the ball back and forth from one end to another. Turn to your side to pass so you are making a flat/backwards pass. </w:t>
      </w:r>
    </w:p>
    <w:p w14:paraId="0FFE77B8" w14:textId="77777777" w:rsidR="00734855" w:rsidRPr="00734855" w:rsidRDefault="00734855" w:rsidP="00734855">
      <w:pPr>
        <w:rPr>
          <w:rFonts w:ascii="AmericanTypewriter" w:hAnsi="AmericanTypewriter" w:cs="AmericanTypewriter"/>
          <w:sz w:val="25"/>
          <w:szCs w:val="25"/>
        </w:rPr>
      </w:pPr>
      <w:r w:rsidRPr="00734855">
        <w:rPr>
          <w:rFonts w:ascii="AmericanTypewriter" w:hAnsi="AmericanTypewriter" w:cs="AmericanTypewriter"/>
          <w:noProof/>
          <w:sz w:val="25"/>
          <w:szCs w:val="25"/>
        </w:rPr>
        <w:drawing>
          <wp:anchor distT="0" distB="0" distL="114300" distR="114300" simplePos="0" relativeHeight="251659264" behindDoc="0" locked="0" layoutInCell="1" allowOverlap="1" wp14:anchorId="589D603E" wp14:editId="28820D5B">
            <wp:simplePos x="0" y="0"/>
            <wp:positionH relativeFrom="column">
              <wp:posOffset>2238375</wp:posOffset>
            </wp:positionH>
            <wp:positionV relativeFrom="paragraph">
              <wp:posOffset>10160</wp:posOffset>
            </wp:positionV>
            <wp:extent cx="4314825" cy="2466975"/>
            <wp:effectExtent l="0" t="0" r="9525" b="9525"/>
            <wp:wrapSquare wrapText="bothSides"/>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4314825" cy="2466975"/>
                    </a:xfrm>
                    <a:prstGeom prst="rect">
                      <a:avLst/>
                    </a:prstGeom>
                  </pic:spPr>
                </pic:pic>
              </a:graphicData>
            </a:graphic>
          </wp:anchor>
        </w:drawing>
      </w:r>
      <w:r w:rsidRPr="00734855">
        <w:rPr>
          <w:rFonts w:ascii="AmericanTypewriter" w:hAnsi="AmericanTypewriter" w:cs="AmericanTypewriter"/>
          <w:sz w:val="25"/>
          <w:szCs w:val="25"/>
        </w:rPr>
        <w:t xml:space="preserve">Task 2(~5 Minutes):  Practice running single file and scoring a try. (move from baseline to baseline in </w:t>
      </w:r>
      <w:proofErr w:type="spellStart"/>
      <w:r w:rsidRPr="00734855">
        <w:rPr>
          <w:rFonts w:ascii="AmericanTypewriter" w:hAnsi="AmericanTypewriter" w:cs="AmericanTypewriter"/>
          <w:sz w:val="25"/>
          <w:szCs w:val="25"/>
        </w:rPr>
        <w:t>bball</w:t>
      </w:r>
      <w:proofErr w:type="spellEnd"/>
      <w:r w:rsidRPr="00734855">
        <w:rPr>
          <w:rFonts w:ascii="AmericanTypewriter" w:hAnsi="AmericanTypewriter" w:cs="AmericanTypewriter"/>
          <w:sz w:val="25"/>
          <w:szCs w:val="25"/>
        </w:rPr>
        <w:t xml:space="preserve"> court). O1, O2, 03, and 04 (if five players use a fifth offensive player), run forward at the same pace (start at jog), 04 place the ball down and moves to the side, slowing so that the rest of the team can pass. 03 picks up the ball and runs on (about 5 yards) before placing the ball down, moving to the side, and slowing down (same as what 04 did). Complete the pattern until you make it to the try line (baseline)</w:t>
      </w:r>
    </w:p>
    <w:p w14:paraId="30438571" w14:textId="77777777" w:rsidR="00734855" w:rsidRPr="00734855" w:rsidRDefault="00734855" w:rsidP="00734855">
      <w:pPr>
        <w:rPr>
          <w:rFonts w:ascii="AmericanTypewriter" w:hAnsi="AmericanTypewriter" w:cs="AmericanTypewriter"/>
          <w:sz w:val="25"/>
          <w:szCs w:val="25"/>
        </w:rPr>
      </w:pPr>
      <w:r w:rsidRPr="00734855">
        <w:rPr>
          <w:rFonts w:ascii="AmericanTypewriter" w:hAnsi="AmericanTypewriter" w:cs="AmericanTypewriter"/>
          <w:i/>
          <w:iCs/>
          <w:sz w:val="25"/>
          <w:szCs w:val="25"/>
        </w:rPr>
        <w:t>Extension</w:t>
      </w:r>
      <w:r w:rsidRPr="00734855">
        <w:rPr>
          <w:rFonts w:ascii="AmericanTypewriter" w:hAnsi="AmericanTypewriter" w:cs="AmericanTypewriter"/>
          <w:sz w:val="25"/>
          <w:szCs w:val="25"/>
        </w:rPr>
        <w:t xml:space="preserve">: instead of placing the ball down, the ball carrier turns and passes to the next player in line. </w:t>
      </w:r>
    </w:p>
    <w:p w14:paraId="7BA44DAD" w14:textId="58F96703" w:rsidR="00734855" w:rsidRDefault="00734855" w:rsidP="00734855">
      <w:pPr>
        <w:rPr>
          <w:rFonts w:ascii="AmericanTypewriter" w:hAnsi="AmericanTypewriter" w:cs="AmericanTypewriter"/>
          <w:sz w:val="25"/>
          <w:szCs w:val="25"/>
        </w:rPr>
      </w:pPr>
      <w:r w:rsidRPr="00734855">
        <w:rPr>
          <w:rFonts w:ascii="AmericanTypewriter" w:hAnsi="AmericanTypewriter" w:cs="AmericanTypewriter"/>
          <w:i/>
          <w:iCs/>
          <w:sz w:val="25"/>
          <w:szCs w:val="25"/>
        </w:rPr>
        <w:t>Challenges</w:t>
      </w:r>
      <w:r w:rsidRPr="00734855">
        <w:rPr>
          <w:rFonts w:ascii="AmericanTypewriter" w:hAnsi="AmericanTypewriter" w:cs="AmericanTypewriter"/>
          <w:sz w:val="25"/>
          <w:szCs w:val="25"/>
        </w:rPr>
        <w:t>: Try to increase your speed while your pass and move down the pitch</w:t>
      </w:r>
    </w:p>
    <w:p w14:paraId="51E38F34" w14:textId="77777777" w:rsidR="00C7390B" w:rsidRDefault="00C7390B" w:rsidP="00C7390B">
      <w:pPr>
        <w:autoSpaceDE w:val="0"/>
        <w:autoSpaceDN w:val="0"/>
        <w:adjustRightInd w:val="0"/>
        <w:spacing w:after="0" w:line="240" w:lineRule="auto"/>
        <w:rPr>
          <w:rFonts w:ascii="AmericanTypewriter" w:hAnsi="AmericanTypewriter" w:cs="AmericanTypewriter"/>
          <w:sz w:val="25"/>
          <w:szCs w:val="25"/>
        </w:rPr>
      </w:pPr>
    </w:p>
    <w:p w14:paraId="07552B5D" w14:textId="77777777" w:rsidR="00C7390B" w:rsidRDefault="00C7390B" w:rsidP="00C7390B">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scorekeeper</w:t>
      </w:r>
    </w:p>
    <w:p w14:paraId="216860EF" w14:textId="738299E5" w:rsidR="00C7390B" w:rsidRDefault="00C7390B"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xml:space="preserve">- The scorekeeper </w:t>
      </w:r>
      <w:r w:rsidR="00734855">
        <w:rPr>
          <w:rFonts w:ascii="AmericanTypewriter" w:hAnsi="AmericanTypewriter" w:cs="AmericanTypewriter"/>
          <w:sz w:val="25"/>
          <w:szCs w:val="25"/>
        </w:rPr>
        <w:t xml:space="preserve">helps </w:t>
      </w:r>
      <w:r>
        <w:rPr>
          <w:rFonts w:ascii="AmericanTypewriter" w:hAnsi="AmericanTypewriter" w:cs="AmericanTypewriter"/>
          <w:sz w:val="25"/>
          <w:szCs w:val="25"/>
        </w:rPr>
        <w:t xml:space="preserve">keeps score of </w:t>
      </w:r>
      <w:r w:rsidR="00734855">
        <w:rPr>
          <w:rFonts w:ascii="AmericanTypewriter" w:hAnsi="AmericanTypewriter" w:cs="AmericanTypewriter"/>
          <w:sz w:val="25"/>
          <w:szCs w:val="25"/>
        </w:rPr>
        <w:t>scrimmage</w:t>
      </w:r>
      <w:r>
        <w:rPr>
          <w:rFonts w:ascii="AmericanTypewriter" w:hAnsi="AmericanTypewriter" w:cs="AmericanTypewriter"/>
          <w:sz w:val="25"/>
          <w:szCs w:val="25"/>
        </w:rPr>
        <w:t xml:space="preserve"> games</w:t>
      </w:r>
      <w:r w:rsidR="004C752B">
        <w:rPr>
          <w:rFonts w:ascii="AmericanTypewriter" w:hAnsi="AmericanTypewriter" w:cs="AmericanTypewriter"/>
          <w:sz w:val="25"/>
          <w:szCs w:val="25"/>
        </w:rPr>
        <w:t xml:space="preserve">; Only record touchdowns and final score. </w:t>
      </w:r>
      <w:proofErr w:type="gramStart"/>
      <w:r w:rsidR="00734855">
        <w:rPr>
          <w:rFonts w:ascii="AmericanTypewriter" w:hAnsi="AmericanTypewriter" w:cs="AmericanTypewriter"/>
          <w:sz w:val="25"/>
          <w:szCs w:val="25"/>
        </w:rPr>
        <w:t>Assist</w:t>
      </w:r>
      <w:proofErr w:type="gramEnd"/>
      <w:r w:rsidR="00734855">
        <w:rPr>
          <w:rFonts w:ascii="AmericanTypewriter" w:hAnsi="AmericanTypewriter" w:cs="AmericanTypewriter"/>
          <w:sz w:val="25"/>
          <w:szCs w:val="25"/>
        </w:rPr>
        <w:t xml:space="preserve"> captain</w:t>
      </w:r>
      <w:r w:rsidR="004C752B">
        <w:rPr>
          <w:rFonts w:ascii="AmericanTypewriter" w:hAnsi="AmericanTypewriter" w:cs="AmericanTypewriter"/>
          <w:sz w:val="25"/>
          <w:szCs w:val="25"/>
        </w:rPr>
        <w:t xml:space="preserve"> when needed. </w:t>
      </w:r>
    </w:p>
    <w:p w14:paraId="37BC0C9D" w14:textId="4F74591B" w:rsidR="00734855" w:rsidRDefault="00734855" w:rsidP="00C7390B">
      <w:pPr>
        <w:autoSpaceDE w:val="0"/>
        <w:autoSpaceDN w:val="0"/>
        <w:adjustRightInd w:val="0"/>
        <w:spacing w:after="0" w:line="240" w:lineRule="auto"/>
        <w:rPr>
          <w:rFonts w:ascii="AmericanTypewriter" w:hAnsi="AmericanTypewriter" w:cs="AmericanTypewriter"/>
          <w:sz w:val="25"/>
          <w:szCs w:val="25"/>
        </w:rPr>
      </w:pPr>
    </w:p>
    <w:p w14:paraId="3D8B2F55" w14:textId="0A3A65DA" w:rsidR="00734855" w:rsidRPr="00734855" w:rsidRDefault="00734855" w:rsidP="00C7390B">
      <w:pPr>
        <w:autoSpaceDE w:val="0"/>
        <w:autoSpaceDN w:val="0"/>
        <w:adjustRightInd w:val="0"/>
        <w:spacing w:after="0" w:line="240" w:lineRule="auto"/>
        <w:rPr>
          <w:rFonts w:ascii="AmericanTypewriter" w:hAnsi="AmericanTypewriter" w:cs="AmericanTypewriter"/>
          <w:b/>
          <w:bCs/>
          <w:sz w:val="25"/>
          <w:szCs w:val="25"/>
        </w:rPr>
      </w:pPr>
      <w:r w:rsidRPr="00734855">
        <w:rPr>
          <w:rFonts w:ascii="AmericanTypewriter" w:hAnsi="AmericanTypewriter" w:cs="AmericanTypewriter"/>
          <w:b/>
          <w:bCs/>
          <w:sz w:val="25"/>
          <w:szCs w:val="25"/>
        </w:rPr>
        <w:t>Referee</w:t>
      </w:r>
    </w:p>
    <w:p w14:paraId="1CF34716" w14:textId="052DFA86" w:rsidR="00C7390B" w:rsidRPr="00734855" w:rsidRDefault="00734855"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w:t>
      </w:r>
      <w:r w:rsidRPr="00734855">
        <w:rPr>
          <w:rFonts w:ascii="AmericanTypewriter" w:hAnsi="AmericanTypewriter" w:cs="AmericanTypewriter"/>
          <w:sz w:val="25"/>
          <w:szCs w:val="25"/>
        </w:rPr>
        <w:t xml:space="preserve">Help in officiating during scrimmage. You still play. </w:t>
      </w:r>
      <w:r>
        <w:rPr>
          <w:rFonts w:ascii="AmericanTypewriter" w:hAnsi="AmericanTypewriter" w:cs="AmericanTypewriter"/>
          <w:sz w:val="25"/>
          <w:szCs w:val="25"/>
        </w:rPr>
        <w:t xml:space="preserve">Help team understand vocabular and rules used in practice and scrimmage. </w:t>
      </w:r>
    </w:p>
    <w:p w14:paraId="5B9F3631" w14:textId="77777777" w:rsidR="00734855" w:rsidRDefault="00734855" w:rsidP="00C7390B">
      <w:pPr>
        <w:autoSpaceDE w:val="0"/>
        <w:autoSpaceDN w:val="0"/>
        <w:adjustRightInd w:val="0"/>
        <w:spacing w:after="0" w:line="240" w:lineRule="auto"/>
        <w:rPr>
          <w:rFonts w:ascii="AmericanTypewriter-Bold" w:hAnsi="AmericanTypewriter-Bold" w:cs="AmericanTypewriter-Bold"/>
          <w:b/>
          <w:bCs/>
          <w:sz w:val="25"/>
          <w:szCs w:val="25"/>
        </w:rPr>
      </w:pPr>
    </w:p>
    <w:p w14:paraId="3C5B76A8" w14:textId="2353A9A0" w:rsidR="00C7390B" w:rsidRDefault="00C7390B" w:rsidP="00C7390B">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Captain</w:t>
      </w:r>
    </w:p>
    <w:p w14:paraId="12797D8C" w14:textId="38F8CB40" w:rsidR="00C7390B" w:rsidRDefault="00C7390B"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retrieves their team’s folder and takes attendance for their team.</w:t>
      </w:r>
    </w:p>
    <w:p w14:paraId="6C5A49F6" w14:textId="23A9FDC2" w:rsidR="00C7390B" w:rsidRDefault="00C7390B"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xml:space="preserve">-The captain also leads the team when starting the </w:t>
      </w:r>
      <w:r w:rsidR="00734855">
        <w:rPr>
          <w:rFonts w:ascii="AmericanTypewriter" w:hAnsi="AmericanTypewriter" w:cs="AmericanTypewriter"/>
          <w:sz w:val="25"/>
          <w:szCs w:val="25"/>
        </w:rPr>
        <w:t>scrimmage</w:t>
      </w:r>
      <w:r>
        <w:rPr>
          <w:rFonts w:ascii="AmericanTypewriter" w:hAnsi="AmericanTypewriter" w:cs="AmericanTypewriter"/>
          <w:sz w:val="25"/>
          <w:szCs w:val="25"/>
        </w:rPr>
        <w:t xml:space="preserve"> “Rock-Paper-Scissors” “and shaking the hands after game.</w:t>
      </w:r>
    </w:p>
    <w:p w14:paraId="3A2C2C59" w14:textId="28308BEA" w:rsidR="00C7390B" w:rsidRDefault="00C7390B" w:rsidP="00C7390B">
      <w:pPr>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leads the team meeting where the students give one positive and one corrective feedback for their teammates.</w:t>
      </w:r>
    </w:p>
    <w:p w14:paraId="69745910" w14:textId="77777777" w:rsidR="00734855" w:rsidRDefault="00734855" w:rsidP="00C7390B">
      <w:pPr>
        <w:spacing w:after="0" w:line="240" w:lineRule="auto"/>
        <w:rPr>
          <w:rFonts w:ascii="AmericanTypewriter" w:hAnsi="AmericanTypewriter" w:cs="AmericanTypewriter"/>
          <w:sz w:val="25"/>
          <w:szCs w:val="25"/>
        </w:rPr>
      </w:pPr>
    </w:p>
    <w:p w14:paraId="35CEFEB1" w14:textId="610D9CC6" w:rsidR="00734855" w:rsidRDefault="00734855" w:rsidP="00C7390B">
      <w:pPr>
        <w:autoSpaceDE w:val="0"/>
        <w:autoSpaceDN w:val="0"/>
        <w:adjustRightInd w:val="0"/>
        <w:spacing w:after="0" w:line="240" w:lineRule="auto"/>
        <w:rPr>
          <w:rFonts w:ascii="AmericanTypewriter-Bold" w:hAnsi="AmericanTypewriter-Bold" w:cs="AmericanTypewriter-Bold"/>
          <w:b/>
          <w:bCs/>
          <w:sz w:val="25"/>
          <w:szCs w:val="25"/>
        </w:rPr>
      </w:pPr>
    </w:p>
    <w:p w14:paraId="4BAE2773" w14:textId="3F5A0B96" w:rsidR="00C7390B" w:rsidRDefault="00C7390B" w:rsidP="00C7390B">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lastRenderedPageBreak/>
        <w:t>The coach</w:t>
      </w:r>
    </w:p>
    <w:p w14:paraId="5ED98F31" w14:textId="57227007" w:rsidR="00C7390B" w:rsidRDefault="00C7390B" w:rsidP="00C7390B">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w:t>
      </w:r>
      <w:r w:rsidR="00734855">
        <w:rPr>
          <w:rFonts w:ascii="AmericanTypewriter" w:hAnsi="AmericanTypewriter" w:cs="AmericanTypewriter"/>
          <w:sz w:val="25"/>
          <w:szCs w:val="25"/>
        </w:rPr>
        <w:t>Learn how to teach today</w:t>
      </w:r>
      <w:r w:rsidR="004C752B">
        <w:rPr>
          <w:rFonts w:ascii="AmericanTypewriter" w:hAnsi="AmericanTypewriter" w:cs="AmericanTypewriter"/>
          <w:sz w:val="25"/>
          <w:szCs w:val="25"/>
        </w:rPr>
        <w:t>'</w:t>
      </w:r>
      <w:r w:rsidR="00734855">
        <w:rPr>
          <w:rFonts w:ascii="AmericanTypewriter" w:hAnsi="AmericanTypewriter" w:cs="AmericanTypewriter"/>
          <w:sz w:val="25"/>
          <w:szCs w:val="25"/>
        </w:rPr>
        <w:t>s drills during the warmup time</w:t>
      </w:r>
      <w:r w:rsidR="004C752B">
        <w:rPr>
          <w:rFonts w:ascii="AmericanTypewriter" w:hAnsi="AmericanTypewriter" w:cs="AmericanTypewriter"/>
          <w:sz w:val="25"/>
          <w:szCs w:val="25"/>
        </w:rPr>
        <w:t xml:space="preserve"> from the Sports Commissioner</w:t>
      </w:r>
    </w:p>
    <w:p w14:paraId="6E7F30B9" w14:textId="10E90C73" w:rsidR="00734855" w:rsidRDefault="00734855" w:rsidP="00C7390B">
      <w:pPr>
        <w:autoSpaceDE w:val="0"/>
        <w:autoSpaceDN w:val="0"/>
        <w:adjustRightInd w:val="0"/>
        <w:spacing w:after="0" w:line="240" w:lineRule="auto"/>
        <w:rPr>
          <w:rFonts w:ascii="AmericanTypewriter" w:hAnsi="AmericanTypewriter" w:cs="AmericanTypewriter"/>
          <w:sz w:val="25"/>
          <w:szCs w:val="25"/>
        </w:rPr>
      </w:pPr>
    </w:p>
    <w:tbl>
      <w:tblPr>
        <w:tblStyle w:val="TableGrid"/>
        <w:tblW w:w="11245" w:type="dxa"/>
        <w:tblLook w:val="04A0" w:firstRow="1" w:lastRow="0" w:firstColumn="1" w:lastColumn="0" w:noHBand="0" w:noVBand="1"/>
      </w:tblPr>
      <w:tblGrid>
        <w:gridCol w:w="2065"/>
        <w:gridCol w:w="9180"/>
      </w:tblGrid>
      <w:tr w:rsidR="00734855" w14:paraId="1403942B" w14:textId="77777777" w:rsidTr="004C752B">
        <w:tc>
          <w:tcPr>
            <w:tcW w:w="2065" w:type="dxa"/>
          </w:tcPr>
          <w:p w14:paraId="2ED99333" w14:textId="77777777" w:rsidR="00734855" w:rsidRDefault="00734855" w:rsidP="00E71139">
            <w:r>
              <w:t>Task</w:t>
            </w:r>
          </w:p>
        </w:tc>
        <w:tc>
          <w:tcPr>
            <w:tcW w:w="9180" w:type="dxa"/>
          </w:tcPr>
          <w:p w14:paraId="6BF0E810" w14:textId="77777777" w:rsidR="00734855" w:rsidRDefault="00734855" w:rsidP="00E71139">
            <w:r>
              <w:t>Focus/Goal</w:t>
            </w:r>
          </w:p>
        </w:tc>
      </w:tr>
      <w:tr w:rsidR="00734855" w14:paraId="32381C4F" w14:textId="77777777" w:rsidTr="004C752B">
        <w:tc>
          <w:tcPr>
            <w:tcW w:w="2065" w:type="dxa"/>
          </w:tcPr>
          <w:p w14:paraId="6857EDE4" w14:textId="53C64E94" w:rsidR="00734855" w:rsidRDefault="00734855" w:rsidP="00E71139">
            <w:r>
              <w:t>1v1-Challenge to beat your partner</w:t>
            </w:r>
            <w:r w:rsidR="004C752B">
              <w:t>'</w:t>
            </w:r>
            <w:r>
              <w:t>s progression</w:t>
            </w:r>
          </w:p>
        </w:tc>
        <w:tc>
          <w:tcPr>
            <w:tcW w:w="9180" w:type="dxa"/>
          </w:tcPr>
          <w:p w14:paraId="104E2D7B" w14:textId="77777777" w:rsidR="00734855" w:rsidRDefault="00734855" w:rsidP="00E71139">
            <w:r>
              <w:t>-The ball is advanced only by the attacker carrying the ball forward with it</w:t>
            </w:r>
          </w:p>
          <w:p w14:paraId="22337F82" w14:textId="77777777" w:rsidR="00734855" w:rsidRDefault="00734855" w:rsidP="00E71139">
            <w:r>
              <w:t>-In defense, a touch stops the attacker’s forward run</w:t>
            </w:r>
          </w:p>
          <w:p w14:paraId="2CAF5E11" w14:textId="23D5951D" w:rsidR="00734855" w:rsidRDefault="00734855" w:rsidP="00E71139">
            <w:r>
              <w:t>-Lea</w:t>
            </w:r>
            <w:r w:rsidR="004C752B">
              <w:t>r</w:t>
            </w:r>
            <w:r>
              <w:t xml:space="preserve">n </w:t>
            </w:r>
            <w:r w:rsidR="004C752B">
              <w:t xml:space="preserve">the </w:t>
            </w:r>
            <w:r>
              <w:t>proper way to touch</w:t>
            </w:r>
          </w:p>
          <w:p w14:paraId="5EB882B9" w14:textId="77777777" w:rsidR="00734855" w:rsidRDefault="00734855" w:rsidP="00E71139">
            <w:r>
              <w:t>-Work on dodging skills</w:t>
            </w:r>
          </w:p>
          <w:p w14:paraId="677BD729" w14:textId="77777777" w:rsidR="00734855" w:rsidRDefault="00734855" w:rsidP="00E71139"/>
          <w:p w14:paraId="14FA2593" w14:textId="77777777" w:rsidR="00734855" w:rsidRPr="00734855" w:rsidRDefault="00734855" w:rsidP="00E71139">
            <w:pPr>
              <w:rPr>
                <w:u w:val="single"/>
              </w:rPr>
            </w:pPr>
            <w:r w:rsidRPr="00734855">
              <w:rPr>
                <w:u w:val="single"/>
              </w:rPr>
              <w:t>Modifications/Challenges</w:t>
            </w:r>
          </w:p>
          <w:p w14:paraId="5B803E89" w14:textId="77777777" w:rsidR="00734855" w:rsidRDefault="00734855" w:rsidP="00E71139">
            <w:r>
              <w:t xml:space="preserve">-Change speed of offense or defense </w:t>
            </w:r>
            <w:proofErr w:type="spellStart"/>
            <w:r>
              <w:t>i.e</w:t>
            </w:r>
            <w:proofErr w:type="spellEnd"/>
            <w:r>
              <w:t xml:space="preserve"> run half speed</w:t>
            </w:r>
          </w:p>
          <w:p w14:paraId="61EBE835" w14:textId="25A52F48" w:rsidR="00734855" w:rsidRDefault="00734855" w:rsidP="00E71139">
            <w:r>
              <w:t>-Change distance</w:t>
            </w:r>
          </w:p>
        </w:tc>
      </w:tr>
      <w:tr w:rsidR="00734855" w14:paraId="59A19524" w14:textId="77777777" w:rsidTr="004C752B">
        <w:tc>
          <w:tcPr>
            <w:tcW w:w="2065" w:type="dxa"/>
          </w:tcPr>
          <w:p w14:paraId="2DA2E17C" w14:textId="77777777" w:rsidR="00734855" w:rsidRDefault="00734855" w:rsidP="00E71139">
            <w:r>
              <w:t>1v1- 6 Touches</w:t>
            </w:r>
          </w:p>
          <w:p w14:paraId="5CB12345" w14:textId="77777777" w:rsidR="00734855" w:rsidRDefault="00734855" w:rsidP="00E71139">
            <w:r>
              <w:t xml:space="preserve">-Same as above but only have 6 touches to score </w:t>
            </w:r>
          </w:p>
          <w:p w14:paraId="12A2E403" w14:textId="77777777" w:rsidR="00734855" w:rsidRDefault="00734855" w:rsidP="00E71139"/>
          <w:p w14:paraId="751D00AE" w14:textId="10B36FB7" w:rsidR="00734855" w:rsidRDefault="00734855" w:rsidP="00E71139">
            <w:r>
              <w:t xml:space="preserve">(e) Introduce </w:t>
            </w:r>
            <w:r w:rsidR="004C752B">
              <w:t xml:space="preserve">the </w:t>
            </w:r>
            <w:r>
              <w:t>concept of offside</w:t>
            </w:r>
          </w:p>
          <w:p w14:paraId="231EED16" w14:textId="4515BC59" w:rsidR="004C752B" w:rsidRDefault="004C752B" w:rsidP="00E71139"/>
          <w:p w14:paraId="0E1207AE" w14:textId="69231DD3" w:rsidR="004C752B" w:rsidRDefault="004C752B" w:rsidP="00E71139"/>
        </w:tc>
        <w:tc>
          <w:tcPr>
            <w:tcW w:w="9180" w:type="dxa"/>
          </w:tcPr>
          <w:p w14:paraId="64BD67B7" w14:textId="4D13A576" w:rsidR="00734855" w:rsidRDefault="004C752B" w:rsidP="00E71139">
            <w:r>
              <w:rPr>
                <w:noProof/>
              </w:rPr>
              <w:drawing>
                <wp:anchor distT="0" distB="0" distL="114300" distR="114300" simplePos="0" relativeHeight="251662336" behindDoc="0" locked="0" layoutInCell="1" allowOverlap="1" wp14:anchorId="1A3F9BF7" wp14:editId="0C4D5471">
                  <wp:simplePos x="0" y="0"/>
                  <wp:positionH relativeFrom="column">
                    <wp:posOffset>4328236</wp:posOffset>
                  </wp:positionH>
                  <wp:positionV relativeFrom="paragraph">
                    <wp:posOffset>584</wp:posOffset>
                  </wp:positionV>
                  <wp:extent cx="1659890" cy="2091690"/>
                  <wp:effectExtent l="0" t="0" r="0" b="381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8">
                            <a:extLst>
                              <a:ext uri="{28A0092B-C50C-407E-A947-70E740481C1C}">
                                <a14:useLocalDpi xmlns:a14="http://schemas.microsoft.com/office/drawing/2010/main" val="0"/>
                              </a:ext>
                            </a:extLst>
                          </a:blip>
                          <a:srcRect l="6332" t="5242" r="2829"/>
                          <a:stretch/>
                        </pic:blipFill>
                        <pic:spPr bwMode="auto">
                          <a:xfrm>
                            <a:off x="0" y="0"/>
                            <a:ext cx="1659890" cy="2091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4855">
              <w:t xml:space="preserve">-Learn what the </w:t>
            </w:r>
            <w:r w:rsidR="00734855" w:rsidRPr="004C752B">
              <w:t>mark</w:t>
            </w:r>
            <w:r w:rsidR="00734855">
              <w:t xml:space="preserve"> is</w:t>
            </w:r>
            <w:r>
              <w:t xml:space="preserve">. </w:t>
            </w:r>
          </w:p>
          <w:p w14:paraId="5140B896" w14:textId="195EB28B" w:rsidR="00734855" w:rsidRDefault="00734855" w:rsidP="00E71139">
            <w:r>
              <w:t>-Introduce The 5</w:t>
            </w:r>
            <w:r w:rsidR="004C752B">
              <w:t>-</w:t>
            </w:r>
            <w:r>
              <w:t>yard retreat line</w:t>
            </w:r>
            <w:r w:rsidR="004C752B">
              <w:t>. Offensive player can’t advance the ball until the defender has retreated 5-</w:t>
            </w:r>
            <w:proofErr w:type="gramStart"/>
            <w:r w:rsidR="004C752B">
              <w:t>yards</w:t>
            </w:r>
            <w:proofErr w:type="gramEnd"/>
          </w:p>
          <w:p w14:paraId="3AF63BEB" w14:textId="016AD8C0" w:rsidR="00734855" w:rsidRDefault="00734855" w:rsidP="00E71139">
            <w:r>
              <w:t>-You have six touches to progress the ball</w:t>
            </w:r>
            <w:r w:rsidR="004C752B">
              <w:t xml:space="preserve"> (If too many try 3 or 4) </w:t>
            </w:r>
          </w:p>
          <w:p w14:paraId="13656FA7" w14:textId="5B92BFED" w:rsidR="00734855" w:rsidRDefault="00734855" w:rsidP="00E71139">
            <w:r>
              <w:t xml:space="preserve">-Introduce the </w:t>
            </w:r>
            <w:r w:rsidR="004C752B">
              <w:t>Gain Line</w:t>
            </w:r>
          </w:p>
          <w:p w14:paraId="711F7A44" w14:textId="38895B57" w:rsidR="004C752B" w:rsidRDefault="004C752B" w:rsidP="00E71139">
            <w:r>
              <w:t xml:space="preserve">-Introduce </w:t>
            </w:r>
            <w:proofErr w:type="gramStart"/>
            <w:r>
              <w:t>in order to</w:t>
            </w:r>
            <w:proofErr w:type="gramEnd"/>
            <w:r>
              <w:t xml:space="preserve"> score you must touch the ball to the ground past the try</w:t>
            </w:r>
          </w:p>
          <w:p w14:paraId="357925DF" w14:textId="3EAA69DC" w:rsidR="00734855" w:rsidRDefault="00734855" w:rsidP="00E71139">
            <w:r>
              <w:t>-</w:t>
            </w:r>
            <w:r w:rsidR="004C752B">
              <w:t>Reinforce</w:t>
            </w:r>
            <w:r>
              <w:t xml:space="preserve"> that as soon as you are touched you put the ball down. </w:t>
            </w:r>
          </w:p>
          <w:p w14:paraId="03AEAB71" w14:textId="77777777" w:rsidR="00734855" w:rsidRDefault="00734855" w:rsidP="00E71139"/>
          <w:p w14:paraId="5EF3AFD8" w14:textId="1F47B598" w:rsidR="00734855" w:rsidRPr="00734855" w:rsidRDefault="00734855" w:rsidP="00E71139">
            <w:pPr>
              <w:rPr>
                <w:u w:val="single"/>
              </w:rPr>
            </w:pPr>
            <w:r w:rsidRPr="00734855">
              <w:rPr>
                <w:u w:val="single"/>
              </w:rPr>
              <w:t>Challenges/ Modifications</w:t>
            </w:r>
          </w:p>
          <w:p w14:paraId="45ADC83C" w14:textId="77777777" w:rsidR="00734855" w:rsidRDefault="00734855" w:rsidP="00E71139">
            <w:r>
              <w:t>-Challenge different team members</w:t>
            </w:r>
          </w:p>
          <w:p w14:paraId="36E78CAD" w14:textId="46DFA0C0" w:rsidR="00734855" w:rsidRDefault="00734855" w:rsidP="00E71139">
            <w:r>
              <w:t>-Change distances: ex: Wider, Narrower</w:t>
            </w:r>
          </w:p>
          <w:p w14:paraId="6C0C8B62" w14:textId="1F54913F" w:rsidR="00734855" w:rsidRDefault="00734855" w:rsidP="00E71139">
            <w:r>
              <w:t>-Make the retreat line 10 yards</w:t>
            </w:r>
            <w:r w:rsidR="004C752B">
              <w:t xml:space="preserve"> if the offense is having trouble scoring</w:t>
            </w:r>
          </w:p>
          <w:p w14:paraId="384C13D5" w14:textId="77777777" w:rsidR="00734855" w:rsidRDefault="00734855" w:rsidP="00E71139"/>
        </w:tc>
      </w:tr>
      <w:tr w:rsidR="00734855" w14:paraId="29AE1793" w14:textId="77777777" w:rsidTr="004C752B">
        <w:tc>
          <w:tcPr>
            <w:tcW w:w="2065" w:type="dxa"/>
          </w:tcPr>
          <w:p w14:paraId="26E359DA" w14:textId="05CF932E" w:rsidR="00734855" w:rsidRDefault="00734855" w:rsidP="00E71139">
            <w:r>
              <w:t>2v1 With Referee (</w:t>
            </w:r>
            <w:r w:rsidR="004C752B">
              <w:t>Add referee latter</w:t>
            </w:r>
            <w:r>
              <w:t>)</w:t>
            </w:r>
          </w:p>
          <w:p w14:paraId="7AFAB684" w14:textId="77777777" w:rsidR="00734855" w:rsidRDefault="00734855" w:rsidP="00E71139"/>
          <w:p w14:paraId="7F38DA3D" w14:textId="45E069AD" w:rsidR="00734855" w:rsidRDefault="00734855" w:rsidP="00E71139">
            <w:r>
              <w:t>(r) Make flat passes</w:t>
            </w:r>
            <w:r w:rsidR="004C752B">
              <w:t xml:space="preserve">. </w:t>
            </w:r>
            <w:r>
              <w:t xml:space="preserve">receivers </w:t>
            </w:r>
            <w:proofErr w:type="gramStart"/>
            <w:r>
              <w:t>be running forward</w:t>
            </w:r>
            <w:proofErr w:type="gramEnd"/>
            <w:r>
              <w:t xml:space="preserve"> on catch</w:t>
            </w:r>
          </w:p>
          <w:p w14:paraId="431952C4" w14:textId="77777777" w:rsidR="00734855" w:rsidRDefault="00734855" w:rsidP="00E71139"/>
          <w:p w14:paraId="3D8905BD" w14:textId="77777777" w:rsidR="00734855" w:rsidRDefault="00734855" w:rsidP="00E71139">
            <w:r>
              <w:t>(e) Add Referee</w:t>
            </w:r>
          </w:p>
          <w:p w14:paraId="4CAE0A03" w14:textId="77777777" w:rsidR="00734855" w:rsidRDefault="00734855" w:rsidP="00E71139"/>
          <w:p w14:paraId="4BC2F393" w14:textId="77777777" w:rsidR="00734855" w:rsidRDefault="00734855" w:rsidP="00E71139">
            <w:r>
              <w:t>(e) 3v2 No ref.</w:t>
            </w:r>
          </w:p>
        </w:tc>
        <w:tc>
          <w:tcPr>
            <w:tcW w:w="9180" w:type="dxa"/>
          </w:tcPr>
          <w:p w14:paraId="6494D2E3" w14:textId="2A8CBCAD" w:rsidR="004C752B" w:rsidRDefault="004C752B" w:rsidP="00E71139">
            <w:r>
              <w:rPr>
                <w:noProof/>
              </w:rPr>
              <w:drawing>
                <wp:anchor distT="0" distB="0" distL="114300" distR="114300" simplePos="0" relativeHeight="251661312" behindDoc="0" locked="0" layoutInCell="1" allowOverlap="1" wp14:anchorId="0578949C" wp14:editId="1A376A95">
                  <wp:simplePos x="0" y="0"/>
                  <wp:positionH relativeFrom="column">
                    <wp:posOffset>3529203</wp:posOffset>
                  </wp:positionH>
                  <wp:positionV relativeFrom="paragraph">
                    <wp:posOffset>7315</wp:posOffset>
                  </wp:positionV>
                  <wp:extent cx="2507615" cy="2564130"/>
                  <wp:effectExtent l="0" t="0" r="6985" b="762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07615" cy="2564130"/>
                          </a:xfrm>
                          <a:prstGeom prst="rect">
                            <a:avLst/>
                          </a:prstGeom>
                        </pic:spPr>
                      </pic:pic>
                    </a:graphicData>
                  </a:graphic>
                  <wp14:sizeRelH relativeFrom="margin">
                    <wp14:pctWidth>0</wp14:pctWidth>
                  </wp14:sizeRelH>
                  <wp14:sizeRelV relativeFrom="margin">
                    <wp14:pctHeight>0</wp14:pctHeight>
                  </wp14:sizeRelV>
                </wp:anchor>
              </w:drawing>
            </w:r>
            <w:r>
              <w:t xml:space="preserve">-Same as above but after touch “The Half” </w:t>
            </w:r>
            <w:proofErr w:type="gramStart"/>
            <w:r>
              <w:t>has to</w:t>
            </w:r>
            <w:proofErr w:type="gramEnd"/>
            <w:r>
              <w:t xml:space="preserve"> pass it to resume play</w:t>
            </w:r>
          </w:p>
          <w:p w14:paraId="1B967726" w14:textId="44C52F86" w:rsidR="004C752B" w:rsidRDefault="004C752B" w:rsidP="00E71139">
            <w:r>
              <w:t xml:space="preserve">-For the offense to learn after a touch, </w:t>
            </w:r>
            <w:proofErr w:type="gramStart"/>
            <w:r>
              <w:t>One</w:t>
            </w:r>
            <w:proofErr w:type="gramEnd"/>
            <w:r>
              <w:t xml:space="preserve"> of the ways to advance the ball is for “The Half” to pass the ball.</w:t>
            </w:r>
          </w:p>
          <w:p w14:paraId="5BBD1227" w14:textId="3BAB0287" w:rsidR="004C752B" w:rsidRDefault="004C752B" w:rsidP="00E71139">
            <w:r>
              <w:t xml:space="preserve">-For defense to </w:t>
            </w:r>
            <w:r w:rsidRPr="004C752B">
              <w:rPr>
                <w:b/>
                <w:bCs/>
              </w:rPr>
              <w:t>quickly</w:t>
            </w:r>
            <w:r>
              <w:t xml:space="preserve"> get to the retreat line after a touch.</w:t>
            </w:r>
          </w:p>
          <w:p w14:paraId="11072A1E" w14:textId="5C592777" w:rsidR="00734855" w:rsidRDefault="00734855" w:rsidP="00E71139">
            <w:r>
              <w:t>-</w:t>
            </w:r>
            <w:r w:rsidR="004C752B">
              <w:t>Reinforce</w:t>
            </w:r>
            <w:r>
              <w:t xml:space="preserve"> the gain line </w:t>
            </w:r>
          </w:p>
          <w:p w14:paraId="72FC4A42" w14:textId="6C827926" w:rsidR="004C752B" w:rsidRDefault="004C752B" w:rsidP="00E71139">
            <w:r>
              <w:t xml:space="preserve">-Reinforce that as soon your touched you </w:t>
            </w:r>
            <w:proofErr w:type="gramStart"/>
            <w:r>
              <w:t>have to</w:t>
            </w:r>
            <w:proofErr w:type="gramEnd"/>
            <w:r>
              <w:t xml:space="preserve"> put the ball on the ground. </w:t>
            </w:r>
          </w:p>
          <w:p w14:paraId="092B3A87" w14:textId="4280B241" w:rsidR="004C752B" w:rsidRDefault="004C752B" w:rsidP="00E71139">
            <w:r>
              <w:t>-(r) Focus on making flat passes, receivers are as close to the gain line as possible and running forward on catch</w:t>
            </w:r>
          </w:p>
          <w:p w14:paraId="0084959E" w14:textId="1D50C187" w:rsidR="004C752B" w:rsidRDefault="004C752B" w:rsidP="00E71139">
            <w:r>
              <w:t xml:space="preserve">-(e) Add referee (rotate this person). Referee makes sure offense plays the ball at the mark and the defender retreats the correct distance. </w:t>
            </w:r>
          </w:p>
          <w:p w14:paraId="22CD246E" w14:textId="755B78E4" w:rsidR="004C752B" w:rsidRDefault="004C752B" w:rsidP="004C752B">
            <w:pPr>
              <w:ind w:left="720"/>
            </w:pPr>
            <w:r>
              <w:t>Offside=defense backs up 10 yards from the mark.</w:t>
            </w:r>
          </w:p>
          <w:p w14:paraId="1274D5F4" w14:textId="6A751EC5" w:rsidR="004C752B" w:rsidRDefault="004C752B" w:rsidP="004C752B">
            <w:pPr>
              <w:ind w:left="720"/>
            </w:pPr>
            <w:r>
              <w:t xml:space="preserve"> Not playing the ball at the mark= Change in possession</w:t>
            </w:r>
          </w:p>
          <w:p w14:paraId="40D166D2" w14:textId="312EE798" w:rsidR="004C752B" w:rsidRDefault="004C752B" w:rsidP="00E71139"/>
          <w:p w14:paraId="0CAD26F0" w14:textId="77777777" w:rsidR="00734855" w:rsidRPr="00734855" w:rsidRDefault="00734855" w:rsidP="00E71139">
            <w:pPr>
              <w:rPr>
                <w:u w:val="single"/>
              </w:rPr>
            </w:pPr>
            <w:r w:rsidRPr="00734855">
              <w:rPr>
                <w:u w:val="single"/>
              </w:rPr>
              <w:t>Challenges</w:t>
            </w:r>
          </w:p>
          <w:p w14:paraId="69BB840D" w14:textId="77777777" w:rsidR="00734855" w:rsidRDefault="00734855" w:rsidP="00E71139">
            <w:r>
              <w:t>-on restart, try to make your pass as flat as possible (</w:t>
            </w:r>
            <w:proofErr w:type="gramStart"/>
            <w:r>
              <w:t>don’t</w:t>
            </w:r>
            <w:proofErr w:type="gramEnd"/>
            <w:r>
              <w:t xml:space="preserve"> throw the ball backward any more than is necessary)</w:t>
            </w:r>
          </w:p>
          <w:p w14:paraId="59C5CFC5" w14:textId="7E41050F" w:rsidR="00734855" w:rsidRDefault="00734855" w:rsidP="00E71139">
            <w:r>
              <w:t xml:space="preserve">-If defense </w:t>
            </w:r>
            <w:proofErr w:type="gramStart"/>
            <w:r>
              <w:t>doesn’t</w:t>
            </w:r>
            <w:proofErr w:type="gramEnd"/>
            <w:r>
              <w:t xml:space="preserve"> get quickly back it is a penalty. (10</w:t>
            </w:r>
            <w:r w:rsidR="004C752B">
              <w:t>-</w:t>
            </w:r>
            <w:r>
              <w:t>yard Penalty)</w:t>
            </w:r>
          </w:p>
          <w:p w14:paraId="14C0ABBC" w14:textId="77777777" w:rsidR="00734855" w:rsidRDefault="00734855" w:rsidP="00E71139">
            <w:r>
              <w:t>-Only 1 pass per touch (If needed)</w:t>
            </w:r>
          </w:p>
          <w:p w14:paraId="3E8905BE" w14:textId="77777777" w:rsidR="00734855" w:rsidRDefault="00734855" w:rsidP="00E71139">
            <w:r>
              <w:t xml:space="preserve">-Only 1 possession (like regular rugby) </w:t>
            </w:r>
          </w:p>
        </w:tc>
      </w:tr>
    </w:tbl>
    <w:p w14:paraId="578F4868" w14:textId="37FC7713" w:rsidR="00734855" w:rsidRDefault="00734855" w:rsidP="00C7390B">
      <w:pPr>
        <w:autoSpaceDE w:val="0"/>
        <w:autoSpaceDN w:val="0"/>
        <w:adjustRightInd w:val="0"/>
        <w:spacing w:after="0" w:line="240" w:lineRule="auto"/>
        <w:rPr>
          <w:rFonts w:ascii="AmericanTypewriter" w:hAnsi="AmericanTypewriter" w:cs="AmericanTypewriter"/>
          <w:sz w:val="25"/>
          <w:szCs w:val="25"/>
        </w:rPr>
      </w:pPr>
    </w:p>
    <w:p w14:paraId="65970C9E" w14:textId="77D60B64" w:rsidR="00B2039C" w:rsidRPr="00C7390B" w:rsidRDefault="00B2039C" w:rsidP="00B2039C">
      <w:pPr>
        <w:autoSpaceDE w:val="0"/>
        <w:autoSpaceDN w:val="0"/>
        <w:adjustRightInd w:val="0"/>
        <w:spacing w:after="0" w:line="240" w:lineRule="auto"/>
        <w:rPr>
          <w:rFonts w:ascii="AmericanTypewriter" w:hAnsi="AmericanTypewriter" w:cs="AmericanTypewriter"/>
          <w:sz w:val="50"/>
          <w:szCs w:val="50"/>
          <w:u w:val="single"/>
        </w:rPr>
      </w:pPr>
      <w:r w:rsidRPr="00C7390B">
        <w:rPr>
          <w:rFonts w:ascii="AmericanTypewriter" w:hAnsi="AmericanTypewriter" w:cs="AmericanTypewriter"/>
          <w:sz w:val="50"/>
          <w:szCs w:val="50"/>
          <w:u w:val="single"/>
        </w:rPr>
        <w:lastRenderedPageBreak/>
        <w:t xml:space="preserve">ROLES IN </w:t>
      </w:r>
      <w:r>
        <w:rPr>
          <w:rFonts w:ascii="AmericanTypewriter" w:hAnsi="AmericanTypewriter" w:cs="AmericanTypewriter"/>
          <w:sz w:val="50"/>
          <w:szCs w:val="50"/>
          <w:u w:val="single"/>
        </w:rPr>
        <w:t>RUGBY</w:t>
      </w:r>
      <w:r w:rsidRPr="00C7390B">
        <w:rPr>
          <w:rFonts w:ascii="AmericanTypewriter" w:hAnsi="AmericanTypewriter" w:cs="AmericanTypewriter"/>
          <w:sz w:val="50"/>
          <w:szCs w:val="50"/>
          <w:u w:val="single"/>
        </w:rPr>
        <w:t xml:space="preserve"> UNIT/DAY </w:t>
      </w:r>
      <w:r>
        <w:rPr>
          <w:rFonts w:ascii="AmericanTypewriter" w:hAnsi="AmericanTypewriter" w:cs="AmericanTypewriter"/>
          <w:sz w:val="50"/>
          <w:szCs w:val="50"/>
          <w:u w:val="single"/>
        </w:rPr>
        <w:t>2</w:t>
      </w:r>
    </w:p>
    <w:p w14:paraId="06946537" w14:textId="77777777" w:rsidR="00B2039C" w:rsidRDefault="00B2039C" w:rsidP="00B2039C">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Manager</w:t>
      </w:r>
    </w:p>
    <w:p w14:paraId="5756B8FE"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xml:space="preserve">- </w:t>
      </w:r>
      <w:r>
        <w:rPr>
          <w:rFonts w:ascii="AmericanTypewriter" w:hAnsi="AmericanTypewriter" w:cs="AmericanTypewriter"/>
          <w:sz w:val="25"/>
          <w:szCs w:val="25"/>
        </w:rPr>
        <w:t>Equipment needed</w:t>
      </w:r>
    </w:p>
    <w:p w14:paraId="580C3F3F" w14:textId="41294CE1" w:rsidR="00B2039C" w:rsidRPr="00B2039C" w:rsidRDefault="00B2039C" w:rsidP="00B2039C">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1</w:t>
      </w:r>
      <w:r w:rsidRPr="00B2039C">
        <w:rPr>
          <w:rFonts w:ascii="AmericanTypewriter" w:hAnsi="AmericanTypewriter" w:cs="AmericanTypewriter"/>
          <w:sz w:val="25"/>
          <w:szCs w:val="25"/>
        </w:rPr>
        <w:t xml:space="preserve"> rugby </w:t>
      </w:r>
    </w:p>
    <w:p w14:paraId="52E86BAC" w14:textId="7718D07D" w:rsidR="00B2039C" w:rsidRPr="00B2039C" w:rsidRDefault="00B2039C" w:rsidP="00B2039C">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4 cones</w:t>
      </w:r>
      <w:r>
        <w:rPr>
          <w:rFonts w:ascii="AmericanTypewriter" w:hAnsi="AmericanTypewriter" w:cs="AmericanTypewriter"/>
          <w:sz w:val="25"/>
          <w:szCs w:val="25"/>
        </w:rPr>
        <w:t xml:space="preserve"> (set up a playing field 30 yards by 20 yards)</w:t>
      </w:r>
    </w:p>
    <w:p w14:paraId="655B6B67" w14:textId="77777777" w:rsidR="00B2039C" w:rsidRPr="00B2039C" w:rsidRDefault="00B2039C" w:rsidP="00B2039C">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5 jerseys</w:t>
      </w:r>
      <w:r w:rsidRPr="00B2039C">
        <w:rPr>
          <w:rFonts w:ascii="AmericanTypewriter" w:hAnsi="AmericanTypewriter" w:cs="AmericanTypewriter"/>
          <w:sz w:val="25"/>
          <w:szCs w:val="25"/>
        </w:rPr>
        <w:t xml:space="preserve"> (only if team members not wearing their color)</w:t>
      </w:r>
    </w:p>
    <w:p w14:paraId="75D75B3E"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p>
    <w:p w14:paraId="05FBA7A1" w14:textId="6F35EB98" w:rsidR="00B2039C"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perform the tasks for the day and he/she return all equipment to its proper location after class.</w:t>
      </w:r>
    </w:p>
    <w:p w14:paraId="225A8B41"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p>
    <w:p w14:paraId="40CEE966" w14:textId="1BF98CF8" w:rsidR="00B2039C" w:rsidRPr="00B2039C" w:rsidRDefault="00B2039C" w:rsidP="00B2039C">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 xml:space="preserve">The </w:t>
      </w:r>
      <w:proofErr w:type="gramStart"/>
      <w:r>
        <w:rPr>
          <w:rFonts w:ascii="AmericanTypewriter-Bold" w:hAnsi="AmericanTypewriter-Bold" w:cs="AmericanTypewriter-Bold"/>
          <w:b/>
          <w:bCs/>
          <w:sz w:val="25"/>
          <w:szCs w:val="25"/>
        </w:rPr>
        <w:t>Warm up</w:t>
      </w:r>
      <w:proofErr w:type="gramEnd"/>
      <w:r w:rsidRPr="00B2039C">
        <w:rPr>
          <w:rFonts w:ascii="AmericanTypewriter" w:hAnsi="AmericanTypewriter" w:cs="AmericanTypewriter"/>
          <w:sz w:val="25"/>
          <w:szCs w:val="25"/>
        </w:rPr>
        <w:drawing>
          <wp:anchor distT="0" distB="0" distL="114300" distR="114300" simplePos="0" relativeHeight="251664384" behindDoc="0" locked="0" layoutInCell="1" allowOverlap="1" wp14:anchorId="35F63EEB" wp14:editId="42D8836E">
            <wp:simplePos x="0" y="0"/>
            <wp:positionH relativeFrom="column">
              <wp:posOffset>3067050</wp:posOffset>
            </wp:positionH>
            <wp:positionV relativeFrom="paragraph">
              <wp:posOffset>0</wp:posOffset>
            </wp:positionV>
            <wp:extent cx="4229100" cy="2524125"/>
            <wp:effectExtent l="0" t="0" r="0" b="9525"/>
            <wp:wrapSquare wrapText="bothSides"/>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29100" cy="2524125"/>
                    </a:xfrm>
                    <a:prstGeom prst="rect">
                      <a:avLst/>
                    </a:prstGeom>
                  </pic:spPr>
                </pic:pic>
              </a:graphicData>
            </a:graphic>
          </wp:anchor>
        </w:drawing>
      </w:r>
    </w:p>
    <w:p w14:paraId="1E9F7A56" w14:textId="77777777" w:rsidR="00B2039C" w:rsidRPr="00B2039C" w:rsidRDefault="00B2039C" w:rsidP="00B2039C">
      <w:p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In teams, practice running in a stagged line and passing. 01, 02, 03 and 04 (if 5 uses all 5 players) run forward at the same pace, and 01 begins with the ball. With 02 off their </w:t>
      </w:r>
      <w:proofErr w:type="gramStart"/>
      <w:r w:rsidRPr="00B2039C">
        <w:rPr>
          <w:rFonts w:ascii="AmericanTypewriter" w:hAnsi="AmericanTypewriter" w:cs="AmericanTypewriter"/>
          <w:sz w:val="25"/>
          <w:szCs w:val="25"/>
        </w:rPr>
        <w:t>shoulder ,</w:t>
      </w:r>
      <w:proofErr w:type="gramEnd"/>
      <w:r w:rsidRPr="00B2039C">
        <w:rPr>
          <w:rFonts w:ascii="AmericanTypewriter" w:hAnsi="AmericanTypewriter" w:cs="AmericanTypewriter"/>
          <w:sz w:val="25"/>
          <w:szCs w:val="25"/>
        </w:rPr>
        <w:t xml:space="preserve"> 01 passes to 02 who accelerates to get ahead to 03 before passing. 03 accelerates and passes to 04. Switch the middle players and restart. </w:t>
      </w:r>
    </w:p>
    <w:p w14:paraId="6725062A" w14:textId="77777777" w:rsidR="00B2039C" w:rsidRPr="00B2039C" w:rsidRDefault="00B2039C" w:rsidP="00B2039C">
      <w:p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Cues: </w:t>
      </w:r>
    </w:p>
    <w:p w14:paraId="126A59B2" w14:textId="77777777" w:rsidR="00B2039C" w:rsidRPr="00B2039C" w:rsidRDefault="00B2039C" w:rsidP="00B2039C">
      <w:pPr>
        <w:numPr>
          <w:ilvl w:val="0"/>
          <w:numId w:val="2"/>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Accelerate when you </w:t>
      </w:r>
      <w:proofErr w:type="gramStart"/>
      <w:r w:rsidRPr="00B2039C">
        <w:rPr>
          <w:rFonts w:ascii="AmericanTypewriter" w:hAnsi="AmericanTypewriter" w:cs="AmericanTypewriter"/>
          <w:sz w:val="25"/>
          <w:szCs w:val="25"/>
        </w:rPr>
        <w:t>receive</w:t>
      </w:r>
      <w:proofErr w:type="gramEnd"/>
    </w:p>
    <w:p w14:paraId="14FFAC60" w14:textId="77777777" w:rsidR="00B2039C" w:rsidRPr="00B2039C" w:rsidRDefault="00B2039C" w:rsidP="00B2039C">
      <w:pPr>
        <w:numPr>
          <w:ilvl w:val="0"/>
          <w:numId w:val="2"/>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Slow after you </w:t>
      </w:r>
      <w:proofErr w:type="gramStart"/>
      <w:r w:rsidRPr="00B2039C">
        <w:rPr>
          <w:rFonts w:ascii="AmericanTypewriter" w:hAnsi="AmericanTypewriter" w:cs="AmericanTypewriter"/>
          <w:sz w:val="25"/>
          <w:szCs w:val="25"/>
        </w:rPr>
        <w:t>pass</w:t>
      </w:r>
      <w:proofErr w:type="gramEnd"/>
    </w:p>
    <w:p w14:paraId="2F84A6E2" w14:textId="77777777" w:rsidR="00B2039C" w:rsidRPr="00B2039C" w:rsidRDefault="00B2039C" w:rsidP="00B2039C">
      <w:pPr>
        <w:numPr>
          <w:ilvl w:val="0"/>
          <w:numId w:val="2"/>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Swing the arms across the </w:t>
      </w:r>
      <w:proofErr w:type="gramStart"/>
      <w:r w:rsidRPr="00B2039C">
        <w:rPr>
          <w:rFonts w:ascii="AmericanTypewriter" w:hAnsi="AmericanTypewriter" w:cs="AmericanTypewriter"/>
          <w:sz w:val="25"/>
          <w:szCs w:val="25"/>
        </w:rPr>
        <w:t>body</w:t>
      </w:r>
      <w:proofErr w:type="gramEnd"/>
    </w:p>
    <w:p w14:paraId="0F02F4EF" w14:textId="77777777" w:rsidR="00B2039C" w:rsidRPr="00B2039C" w:rsidRDefault="00B2039C" w:rsidP="00B2039C">
      <w:pPr>
        <w:numPr>
          <w:ilvl w:val="0"/>
          <w:numId w:val="2"/>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Aim in front of the receiver’s </w:t>
      </w:r>
      <w:proofErr w:type="gramStart"/>
      <w:r w:rsidRPr="00B2039C">
        <w:rPr>
          <w:rFonts w:ascii="AmericanTypewriter" w:hAnsi="AmericanTypewriter" w:cs="AmericanTypewriter"/>
          <w:sz w:val="25"/>
          <w:szCs w:val="25"/>
        </w:rPr>
        <w:t>chest</w:t>
      </w:r>
      <w:proofErr w:type="gramEnd"/>
    </w:p>
    <w:p w14:paraId="7F7B3D93" w14:textId="77777777" w:rsidR="00B2039C" w:rsidRPr="00B2039C" w:rsidRDefault="00B2039C" w:rsidP="00B2039C">
      <w:p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i/>
          <w:iCs/>
          <w:sz w:val="25"/>
          <w:szCs w:val="25"/>
        </w:rPr>
        <w:t>Extension</w:t>
      </w:r>
      <w:r w:rsidRPr="00B2039C">
        <w:rPr>
          <w:rFonts w:ascii="AmericanTypewriter" w:hAnsi="AmericanTypewriter" w:cs="AmericanTypewriter"/>
          <w:sz w:val="25"/>
          <w:szCs w:val="25"/>
        </w:rPr>
        <w:t xml:space="preserve">: Pass down the line and back. 04/05 sends the ball back to 03 after receiving and the practice ends with 01 scoring a </w:t>
      </w:r>
      <w:proofErr w:type="gramStart"/>
      <w:r w:rsidRPr="00B2039C">
        <w:rPr>
          <w:rFonts w:ascii="AmericanTypewriter" w:hAnsi="AmericanTypewriter" w:cs="AmericanTypewriter"/>
          <w:sz w:val="25"/>
          <w:szCs w:val="25"/>
        </w:rPr>
        <w:t>try</w:t>
      </w:r>
      <w:proofErr w:type="gramEnd"/>
    </w:p>
    <w:p w14:paraId="317037B3"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p>
    <w:p w14:paraId="3915980F" w14:textId="77777777" w:rsidR="00B2039C" w:rsidRDefault="00B2039C" w:rsidP="00B2039C">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scorekeeper</w:t>
      </w:r>
    </w:p>
    <w:p w14:paraId="0C773C9D" w14:textId="0B0BCCC6" w:rsidR="00B2039C"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The scorekeeper helps keeps score of scrimmage games</w:t>
      </w:r>
      <w:r>
        <w:rPr>
          <w:rFonts w:ascii="AmericanTypewriter" w:hAnsi="AmericanTypewriter" w:cs="AmericanTypewriter"/>
          <w:sz w:val="25"/>
          <w:szCs w:val="25"/>
        </w:rPr>
        <w:t xml:space="preserve"> (fill out sheet and turn into team folder)</w:t>
      </w:r>
      <w:r>
        <w:rPr>
          <w:rFonts w:ascii="AmericanTypewriter" w:hAnsi="AmericanTypewriter" w:cs="AmericanTypewriter"/>
          <w:sz w:val="25"/>
          <w:szCs w:val="25"/>
        </w:rPr>
        <w:t xml:space="preserve">; Only record touchdowns and final score. </w:t>
      </w:r>
      <w:r>
        <w:rPr>
          <w:rFonts w:ascii="AmericanTypewriter" w:hAnsi="AmericanTypewriter" w:cs="AmericanTypewriter"/>
          <w:sz w:val="25"/>
          <w:szCs w:val="25"/>
        </w:rPr>
        <w:t>Record How many students are wearing team color (there is a daily point sheet to keep track of).</w:t>
      </w:r>
    </w:p>
    <w:p w14:paraId="555CF93F"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p>
    <w:p w14:paraId="6AD2D826" w14:textId="77777777" w:rsidR="00B2039C" w:rsidRPr="00734855" w:rsidRDefault="00B2039C" w:rsidP="00B2039C">
      <w:pPr>
        <w:autoSpaceDE w:val="0"/>
        <w:autoSpaceDN w:val="0"/>
        <w:adjustRightInd w:val="0"/>
        <w:spacing w:after="0" w:line="240" w:lineRule="auto"/>
        <w:rPr>
          <w:rFonts w:ascii="AmericanTypewriter" w:hAnsi="AmericanTypewriter" w:cs="AmericanTypewriter"/>
          <w:b/>
          <w:bCs/>
          <w:sz w:val="25"/>
          <w:szCs w:val="25"/>
        </w:rPr>
      </w:pPr>
      <w:r w:rsidRPr="00734855">
        <w:rPr>
          <w:rFonts w:ascii="AmericanTypewriter" w:hAnsi="AmericanTypewriter" w:cs="AmericanTypewriter"/>
          <w:b/>
          <w:bCs/>
          <w:sz w:val="25"/>
          <w:szCs w:val="25"/>
        </w:rPr>
        <w:t>Referee</w:t>
      </w:r>
    </w:p>
    <w:p w14:paraId="35BB2A15" w14:textId="25DEA912" w:rsidR="00B2039C" w:rsidRPr="00734855"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w:t>
      </w:r>
      <w:r w:rsidRPr="00734855">
        <w:rPr>
          <w:rFonts w:ascii="AmericanTypewriter" w:hAnsi="AmericanTypewriter" w:cs="AmericanTypewriter"/>
          <w:sz w:val="25"/>
          <w:szCs w:val="25"/>
        </w:rPr>
        <w:t xml:space="preserve">Help in officiating during scrimmage. You still play. </w:t>
      </w:r>
      <w:r>
        <w:rPr>
          <w:rFonts w:ascii="AmericanTypewriter" w:hAnsi="AmericanTypewriter" w:cs="AmericanTypewriter"/>
          <w:sz w:val="25"/>
          <w:szCs w:val="25"/>
        </w:rPr>
        <w:t xml:space="preserve">Help team understand vocabular and rules used in practice and scrimmage. </w:t>
      </w:r>
      <w:r>
        <w:rPr>
          <w:rFonts w:ascii="AmericanTypewriter" w:hAnsi="AmericanTypewriter" w:cs="AmericanTypewriter"/>
          <w:sz w:val="25"/>
          <w:szCs w:val="25"/>
        </w:rPr>
        <w:t xml:space="preserve"> Assist captain and coach when </w:t>
      </w:r>
      <w:proofErr w:type="gramStart"/>
      <w:r>
        <w:rPr>
          <w:rFonts w:ascii="AmericanTypewriter" w:hAnsi="AmericanTypewriter" w:cs="AmericanTypewriter"/>
          <w:sz w:val="25"/>
          <w:szCs w:val="25"/>
        </w:rPr>
        <w:t>needed</w:t>
      </w:r>
      <w:proofErr w:type="gramEnd"/>
      <w:r>
        <w:rPr>
          <w:rFonts w:ascii="AmericanTypewriter" w:hAnsi="AmericanTypewriter" w:cs="AmericanTypewriter"/>
          <w:sz w:val="25"/>
          <w:szCs w:val="25"/>
        </w:rPr>
        <w:t xml:space="preserve"> </w:t>
      </w:r>
    </w:p>
    <w:p w14:paraId="684A4044" w14:textId="77777777" w:rsidR="00B2039C" w:rsidRDefault="00B2039C" w:rsidP="00B2039C">
      <w:pPr>
        <w:autoSpaceDE w:val="0"/>
        <w:autoSpaceDN w:val="0"/>
        <w:adjustRightInd w:val="0"/>
        <w:spacing w:after="0" w:line="240" w:lineRule="auto"/>
        <w:rPr>
          <w:rFonts w:ascii="AmericanTypewriter-Bold" w:hAnsi="AmericanTypewriter-Bold" w:cs="AmericanTypewriter-Bold"/>
          <w:b/>
          <w:bCs/>
          <w:sz w:val="25"/>
          <w:szCs w:val="25"/>
        </w:rPr>
      </w:pPr>
    </w:p>
    <w:p w14:paraId="03906C57" w14:textId="77777777" w:rsidR="00B2039C" w:rsidRDefault="00B2039C" w:rsidP="00B2039C">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Captain</w:t>
      </w:r>
    </w:p>
    <w:p w14:paraId="5698EDD7"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retrieves their team’s folder and takes attendance for their team.</w:t>
      </w:r>
    </w:p>
    <w:p w14:paraId="43E93FB3" w14:textId="77777777" w:rsidR="00B2039C" w:rsidRDefault="00B2039C" w:rsidP="00B2039C">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also leads the team when starting the scrimmage “Rock-Paper-Scissors” “and shaking the hands after game.</w:t>
      </w:r>
    </w:p>
    <w:p w14:paraId="663D93C3" w14:textId="043BA49E" w:rsidR="00B2039C" w:rsidRDefault="00B2039C" w:rsidP="00B2039C">
      <w:pPr>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leads the team meeting</w:t>
      </w:r>
      <w:r>
        <w:rPr>
          <w:rFonts w:ascii="AmericanTypewriter" w:hAnsi="AmericanTypewriter" w:cs="AmericanTypewriter"/>
          <w:sz w:val="25"/>
          <w:szCs w:val="25"/>
        </w:rPr>
        <w:t xml:space="preserve">; </w:t>
      </w:r>
      <w:r>
        <w:rPr>
          <w:rFonts w:ascii="AmericanTypewriter" w:hAnsi="AmericanTypewriter" w:cs="AmericanTypewriter"/>
          <w:sz w:val="25"/>
          <w:szCs w:val="25"/>
        </w:rPr>
        <w:t>students give one positive and one corrective feedback for their teammates.</w:t>
      </w:r>
    </w:p>
    <w:p w14:paraId="6B70E892" w14:textId="7F27002F" w:rsidR="00B2039C" w:rsidRDefault="00B2039C" w:rsidP="00C7390B">
      <w:pPr>
        <w:autoSpaceDE w:val="0"/>
        <w:autoSpaceDN w:val="0"/>
        <w:adjustRightInd w:val="0"/>
        <w:spacing w:after="0" w:line="240" w:lineRule="auto"/>
        <w:rPr>
          <w:rFonts w:ascii="AmericanTypewriter" w:hAnsi="AmericanTypewriter" w:cs="AmericanTypewriter"/>
          <w:sz w:val="25"/>
          <w:szCs w:val="25"/>
        </w:rPr>
      </w:pPr>
    </w:p>
    <w:p w14:paraId="163F1386" w14:textId="0CDCA651" w:rsidR="00B2039C" w:rsidRDefault="00B2039C" w:rsidP="00C7390B">
      <w:pPr>
        <w:autoSpaceDE w:val="0"/>
        <w:autoSpaceDN w:val="0"/>
        <w:adjustRightInd w:val="0"/>
        <w:spacing w:after="0" w:line="240" w:lineRule="auto"/>
        <w:rPr>
          <w:rFonts w:ascii="AmericanTypewriter" w:hAnsi="AmericanTypewriter" w:cs="AmericanTypewriter"/>
          <w:sz w:val="25"/>
          <w:szCs w:val="25"/>
        </w:rPr>
      </w:pPr>
    </w:p>
    <w:p w14:paraId="07E53278" w14:textId="7ECDCC2E" w:rsidR="00B2039C" w:rsidRDefault="00B2039C" w:rsidP="00C7390B">
      <w:pPr>
        <w:autoSpaceDE w:val="0"/>
        <w:autoSpaceDN w:val="0"/>
        <w:adjustRightInd w:val="0"/>
        <w:spacing w:after="0" w:line="240" w:lineRule="auto"/>
        <w:rPr>
          <w:rFonts w:ascii="AmericanTypewriter" w:hAnsi="AmericanTypewriter" w:cs="AmericanTypewriter"/>
          <w:sz w:val="25"/>
          <w:szCs w:val="25"/>
        </w:rPr>
      </w:pPr>
    </w:p>
    <w:p w14:paraId="381EEF75" w14:textId="15D520F7" w:rsidR="00B2039C" w:rsidRDefault="00B2039C" w:rsidP="00C7390B">
      <w:pPr>
        <w:autoSpaceDE w:val="0"/>
        <w:autoSpaceDN w:val="0"/>
        <w:adjustRightInd w:val="0"/>
        <w:spacing w:after="0" w:line="240" w:lineRule="auto"/>
        <w:rPr>
          <w:rFonts w:ascii="AmericanTypewriter" w:hAnsi="AmericanTypewriter" w:cs="AmericanTypewriter"/>
          <w:sz w:val="25"/>
          <w:szCs w:val="25"/>
        </w:rPr>
      </w:pPr>
    </w:p>
    <w:tbl>
      <w:tblPr>
        <w:tblStyle w:val="TableGrid"/>
        <w:tblW w:w="0" w:type="auto"/>
        <w:tblInd w:w="-185" w:type="dxa"/>
        <w:tblLook w:val="04A0" w:firstRow="1" w:lastRow="0" w:firstColumn="1" w:lastColumn="0" w:noHBand="0" w:noVBand="1"/>
      </w:tblPr>
      <w:tblGrid>
        <w:gridCol w:w="2134"/>
        <w:gridCol w:w="5327"/>
        <w:gridCol w:w="2321"/>
        <w:gridCol w:w="1193"/>
      </w:tblGrid>
      <w:tr w:rsidR="00B2039C" w14:paraId="04F5D8E4" w14:textId="2C5411FF" w:rsidTr="00B2039C">
        <w:tc>
          <w:tcPr>
            <w:tcW w:w="2134" w:type="dxa"/>
          </w:tcPr>
          <w:p w14:paraId="03454E11" w14:textId="77777777" w:rsidR="00B2039C" w:rsidRDefault="00B2039C" w:rsidP="00E71139">
            <w:r>
              <w:lastRenderedPageBreak/>
              <w:t>Task</w:t>
            </w:r>
          </w:p>
        </w:tc>
        <w:tc>
          <w:tcPr>
            <w:tcW w:w="5327" w:type="dxa"/>
          </w:tcPr>
          <w:p w14:paraId="14D095BB" w14:textId="17332FA1" w:rsidR="00B2039C" w:rsidRDefault="00B2039C" w:rsidP="00E71139">
            <w:r>
              <w:t>Description</w:t>
            </w:r>
          </w:p>
        </w:tc>
        <w:tc>
          <w:tcPr>
            <w:tcW w:w="2321" w:type="dxa"/>
          </w:tcPr>
          <w:p w14:paraId="210CD937" w14:textId="5BE5B017" w:rsidR="00B2039C" w:rsidRDefault="00B2039C" w:rsidP="00E71139">
            <w:r>
              <w:t>Focus</w:t>
            </w:r>
          </w:p>
        </w:tc>
        <w:tc>
          <w:tcPr>
            <w:tcW w:w="1193" w:type="dxa"/>
          </w:tcPr>
          <w:p w14:paraId="3043402D" w14:textId="5FE6E635" w:rsidR="00B2039C" w:rsidRDefault="00B2039C" w:rsidP="00E71139">
            <w:r>
              <w:t>Time</w:t>
            </w:r>
          </w:p>
        </w:tc>
      </w:tr>
      <w:tr w:rsidR="00B2039C" w14:paraId="064BB07C" w14:textId="1F01BE57" w:rsidTr="00B2039C">
        <w:tc>
          <w:tcPr>
            <w:tcW w:w="2134" w:type="dxa"/>
          </w:tcPr>
          <w:p w14:paraId="2114B109" w14:textId="77777777" w:rsidR="00B2039C" w:rsidRDefault="00B2039C" w:rsidP="00E71139">
            <w:hyperlink r:id="rId11" w:history="1">
              <w:r w:rsidRPr="00B2039C">
                <w:rPr>
                  <w:rStyle w:val="Hyperlink"/>
                </w:rPr>
                <w:t>2-Person Quickie</w:t>
              </w:r>
            </w:hyperlink>
          </w:p>
          <w:p w14:paraId="5924EA70" w14:textId="77777777" w:rsidR="00B2039C" w:rsidRDefault="00B2039C" w:rsidP="00E71139"/>
          <w:p w14:paraId="325DA1CF" w14:textId="77777777" w:rsidR="00B2039C" w:rsidRDefault="00B2039C" w:rsidP="00E71139"/>
          <w:p w14:paraId="72ECEB7E" w14:textId="77777777" w:rsidR="00B2039C" w:rsidRDefault="00B2039C" w:rsidP="00E71139">
            <w:r>
              <w:t>(e) Support on the left side</w:t>
            </w:r>
          </w:p>
          <w:p w14:paraId="272CFC8F" w14:textId="77777777" w:rsidR="00B2039C" w:rsidRDefault="00B2039C" w:rsidP="00E71139"/>
          <w:p w14:paraId="05CF48DE" w14:textId="77777777" w:rsidR="00B2039C" w:rsidRDefault="00B2039C" w:rsidP="00E71139"/>
          <w:p w14:paraId="64BEB21F" w14:textId="115D6D05" w:rsidR="00B2039C" w:rsidRDefault="00B2039C" w:rsidP="00E71139">
            <w:r>
              <w:t>(e) Add a pass back to the half (this person is technically no longer the half)</w:t>
            </w:r>
          </w:p>
        </w:tc>
        <w:tc>
          <w:tcPr>
            <w:tcW w:w="5327" w:type="dxa"/>
          </w:tcPr>
          <w:p w14:paraId="78A0D069" w14:textId="77777777" w:rsidR="00B2039C" w:rsidRDefault="00B2039C" w:rsidP="00B2039C">
            <w:r>
              <w:t xml:space="preserve">-ball carrier </w:t>
            </w:r>
            <w:r>
              <w:t>pretends</w:t>
            </w:r>
            <w:r>
              <w:t xml:space="preserve"> making touch on defense (yes </w:t>
            </w:r>
            <w:proofErr w:type="gramStart"/>
            <w:r>
              <w:t>that’s</w:t>
            </w:r>
            <w:proofErr w:type="gramEnd"/>
            <w:r>
              <w:t xml:space="preserve"> right). Put </w:t>
            </w:r>
            <w:r>
              <w:t>b</w:t>
            </w:r>
            <w:r>
              <w:t>all down and step over the ball (static)</w:t>
            </w:r>
            <w:r>
              <w:t>.</w:t>
            </w:r>
          </w:p>
          <w:p w14:paraId="3899D82D" w14:textId="46CDA82D" w:rsidR="00B2039C" w:rsidRDefault="00B2039C" w:rsidP="00B2039C">
            <w:r>
              <w:t xml:space="preserve">-After putting the ball down </w:t>
            </w:r>
            <w:proofErr w:type="gramStart"/>
            <w:r>
              <w:t>support</w:t>
            </w:r>
            <w:proofErr w:type="gramEnd"/>
            <w:r>
              <w:t xml:space="preserve"> the half on the right side of them</w:t>
            </w:r>
            <w:r>
              <w:t xml:space="preserve"> </w:t>
            </w:r>
          </w:p>
          <w:p w14:paraId="1E85AAFA" w14:textId="5FEB78AD" w:rsidR="00B2039C" w:rsidRPr="00B2039C" w:rsidRDefault="00B2039C" w:rsidP="00B2039C">
            <w:r>
              <w:rPr>
                <w:i/>
                <w:iCs/>
              </w:rPr>
              <w:t>-</w:t>
            </w:r>
            <w:r>
              <w:t>Half picks it up and throws back quickly to ball runner</w:t>
            </w:r>
          </w:p>
          <w:p w14:paraId="6811B208" w14:textId="54016D9B" w:rsidR="00B2039C" w:rsidRPr="00B2039C" w:rsidRDefault="00B2039C" w:rsidP="00B2039C">
            <w:r>
              <w:rPr>
                <w:i/>
                <w:iCs/>
              </w:rPr>
              <w:t xml:space="preserve"> </w:t>
            </w:r>
            <w:r>
              <w:t>-Set up continuous or have 1 group of 2 going and another group of 3 going</w:t>
            </w:r>
          </w:p>
          <w:p w14:paraId="26BD0130" w14:textId="79CA7C5B" w:rsidR="00B2039C" w:rsidRPr="00B2039C" w:rsidRDefault="00B2039C" w:rsidP="00B2039C">
            <w:r>
              <w:t xml:space="preserve"> </w:t>
            </w:r>
          </w:p>
          <w:p w14:paraId="4032718C" w14:textId="7535A9B8" w:rsidR="00B2039C" w:rsidRPr="00B2039C" w:rsidRDefault="00B2039C" w:rsidP="00B2039C">
            <w:pPr>
              <w:rPr>
                <w:i/>
                <w:iCs/>
              </w:rPr>
            </w:pPr>
            <w:r w:rsidRPr="00B2039C">
              <w:rPr>
                <w:i/>
                <w:iCs/>
              </w:rPr>
              <w:t xml:space="preserve">Points of emphasis </w:t>
            </w:r>
          </w:p>
          <w:p w14:paraId="6A3AE179" w14:textId="77777777" w:rsidR="00B2039C" w:rsidRPr="00B2039C" w:rsidRDefault="00B2039C" w:rsidP="00B2039C">
            <w:pPr>
              <w:rPr>
                <w:b/>
                <w:bCs/>
              </w:rPr>
            </w:pPr>
            <w:r w:rsidRPr="00B2039C">
              <w:rPr>
                <w:b/>
                <w:bCs/>
              </w:rPr>
              <w:t>Ball Carrier:</w:t>
            </w:r>
          </w:p>
          <w:p w14:paraId="3290BC8B" w14:textId="3BE36654" w:rsidR="00B2039C" w:rsidRDefault="00B2039C" w:rsidP="00E71139">
            <w:r>
              <w:t>-Quickly get in a position to support the half</w:t>
            </w:r>
          </w:p>
          <w:p w14:paraId="1DD980D4" w14:textId="0A89632B" w:rsidR="00B2039C" w:rsidRDefault="00B2039C" w:rsidP="00E71139">
            <w:pPr>
              <w:rPr>
                <w:b/>
                <w:bCs/>
              </w:rPr>
            </w:pPr>
            <w:r>
              <w:rPr>
                <w:b/>
                <w:bCs/>
              </w:rPr>
              <w:t>Half</w:t>
            </w:r>
          </w:p>
          <w:p w14:paraId="2E6EF85D" w14:textId="45B1EDA6" w:rsidR="00B2039C" w:rsidRDefault="00B2039C" w:rsidP="00B2039C">
            <w:r>
              <w:t>-</w:t>
            </w:r>
            <w:r>
              <w:t>Crouch and face the supporting teammate</w:t>
            </w:r>
          </w:p>
          <w:p w14:paraId="02C43132" w14:textId="55D6AAC0" w:rsidR="00B2039C" w:rsidRDefault="00B2039C" w:rsidP="00E71139">
            <w:r>
              <w:t>-Try to pass the ball from the ground</w:t>
            </w:r>
          </w:p>
        </w:tc>
        <w:tc>
          <w:tcPr>
            <w:tcW w:w="2321" w:type="dxa"/>
          </w:tcPr>
          <w:p w14:paraId="60CD6645" w14:textId="75868DBB" w:rsidR="00B2039C" w:rsidRDefault="00B2039C" w:rsidP="00B2039C">
            <w:pPr>
              <w:pStyle w:val="ListParagraph"/>
              <w:numPr>
                <w:ilvl w:val="0"/>
                <w:numId w:val="3"/>
              </w:numPr>
            </w:pPr>
            <w:r>
              <w:t xml:space="preserve">Learn the half and how to restart after a </w:t>
            </w:r>
            <w:proofErr w:type="gramStart"/>
            <w:r>
              <w:t>touch</w:t>
            </w:r>
            <w:proofErr w:type="gramEnd"/>
          </w:p>
          <w:p w14:paraId="2E252B8B" w14:textId="113CD0DA" w:rsidR="00B2039C" w:rsidRDefault="00B2039C" w:rsidP="00B2039C">
            <w:pPr>
              <w:pStyle w:val="ListParagraph"/>
              <w:numPr>
                <w:ilvl w:val="0"/>
                <w:numId w:val="3"/>
              </w:numPr>
            </w:pPr>
            <w:r>
              <w:t xml:space="preserve">Learn how to quickly restart after a </w:t>
            </w:r>
            <w:proofErr w:type="gramStart"/>
            <w:r>
              <w:t>touch</w:t>
            </w:r>
            <w:proofErr w:type="gramEnd"/>
          </w:p>
          <w:p w14:paraId="3BA00E27" w14:textId="3C2D8E21" w:rsidR="00B2039C" w:rsidRDefault="00B2039C" w:rsidP="00B2039C">
            <w:pPr>
              <w:pStyle w:val="ListParagraph"/>
              <w:numPr>
                <w:ilvl w:val="0"/>
                <w:numId w:val="3"/>
              </w:numPr>
            </w:pPr>
            <w:r>
              <w:t>Learn how to quickly support your team</w:t>
            </w:r>
          </w:p>
        </w:tc>
        <w:tc>
          <w:tcPr>
            <w:tcW w:w="1193" w:type="dxa"/>
          </w:tcPr>
          <w:p w14:paraId="01FAA159" w14:textId="77777777" w:rsidR="00B2039C" w:rsidRDefault="00B2039C" w:rsidP="00B2039C">
            <w:r>
              <w:t>2-3 Mins</w:t>
            </w:r>
          </w:p>
          <w:p w14:paraId="08E6EA7F" w14:textId="77777777" w:rsidR="00B2039C" w:rsidRDefault="00B2039C" w:rsidP="00B2039C"/>
          <w:p w14:paraId="396325BB" w14:textId="77777777" w:rsidR="00B2039C" w:rsidRDefault="00B2039C" w:rsidP="00B2039C">
            <w:r>
              <w:t>(e)2-3 mins</w:t>
            </w:r>
          </w:p>
          <w:p w14:paraId="6782BF60" w14:textId="77777777" w:rsidR="00B2039C" w:rsidRDefault="00B2039C" w:rsidP="00B2039C"/>
          <w:p w14:paraId="20EFC7BB" w14:textId="6D2252A8" w:rsidR="00B2039C" w:rsidRDefault="00B2039C" w:rsidP="00B2039C">
            <w:r>
              <w:t>(e)2 mins</w:t>
            </w:r>
          </w:p>
        </w:tc>
      </w:tr>
      <w:tr w:rsidR="00B2039C" w14:paraId="1EFFDBB5" w14:textId="29CE0649" w:rsidTr="00B2039C">
        <w:tc>
          <w:tcPr>
            <w:tcW w:w="2134" w:type="dxa"/>
          </w:tcPr>
          <w:p w14:paraId="1D1056B6" w14:textId="5C49FE5E" w:rsidR="00B2039C" w:rsidRDefault="00B2039C" w:rsidP="00E71139">
            <w:r>
              <w:t>2v1</w:t>
            </w:r>
            <w:r>
              <w:t xml:space="preserve"> Quickie (set up in a 20x20 grid)</w:t>
            </w:r>
          </w:p>
          <w:p w14:paraId="726C59D6" w14:textId="77777777" w:rsidR="00B2039C" w:rsidRDefault="00B2039C" w:rsidP="00E71139"/>
          <w:p w14:paraId="7F0FD71A" w14:textId="77777777" w:rsidR="00B2039C" w:rsidRDefault="00B2039C" w:rsidP="00E71139">
            <w:r>
              <w:t>(e) If needed allow offense to have more touches (</w:t>
            </w:r>
            <w:proofErr w:type="spellStart"/>
            <w:r>
              <w:t>i.e</w:t>
            </w:r>
            <w:proofErr w:type="spellEnd"/>
            <w:r>
              <w:t xml:space="preserve"> 3)</w:t>
            </w:r>
          </w:p>
          <w:p w14:paraId="4D529601" w14:textId="77777777" w:rsidR="00B2039C" w:rsidRDefault="00B2039C" w:rsidP="00E71139"/>
          <w:p w14:paraId="0A9547AB" w14:textId="77777777" w:rsidR="00B2039C" w:rsidRDefault="00B2039C" w:rsidP="00E71139">
            <w:r>
              <w:t>(e) Increase distance (30x20) Offense gets 3-6 touches to score</w:t>
            </w:r>
          </w:p>
          <w:p w14:paraId="26ED5AA7" w14:textId="77777777" w:rsidR="00B2039C" w:rsidRDefault="00B2039C" w:rsidP="00E71139"/>
          <w:p w14:paraId="486A8044" w14:textId="73F1EAD9" w:rsidR="00B2039C" w:rsidRDefault="00B2039C" w:rsidP="00E71139">
            <w:r>
              <w:t xml:space="preserve">(e) add on official </w:t>
            </w:r>
          </w:p>
        </w:tc>
        <w:tc>
          <w:tcPr>
            <w:tcW w:w="5327" w:type="dxa"/>
          </w:tcPr>
          <w:p w14:paraId="3A277418" w14:textId="3ECB7EA4" w:rsidR="00B2039C" w:rsidRDefault="00B2039C" w:rsidP="00B2039C">
            <w:r>
              <w:t xml:space="preserve">Same as above but this time add a defender 5 yards </w:t>
            </w:r>
            <w:proofErr w:type="gramStart"/>
            <w:r>
              <w:t>off of</w:t>
            </w:r>
            <w:proofErr w:type="gramEnd"/>
            <w:r>
              <w:t xml:space="preserve"> where the offensive players start. Offensive player runs straight at defender and initiates.  </w:t>
            </w:r>
          </w:p>
          <w:p w14:paraId="5DC1B927" w14:textId="0D5520B7" w:rsidR="00B2039C" w:rsidRDefault="00B2039C" w:rsidP="00B2039C">
            <w:r>
              <w:t xml:space="preserve">-After first touch defense can play full defense. </w:t>
            </w:r>
          </w:p>
          <w:p w14:paraId="15D4C235" w14:textId="1DB03B16" w:rsidR="00B2039C" w:rsidRDefault="00B2039C" w:rsidP="00B2039C">
            <w:r>
              <w:t>-play stops if defense makes a second touch (</w:t>
            </w:r>
            <w:proofErr w:type="gramStart"/>
            <w:r>
              <w:t>i.e.</w:t>
            </w:r>
            <w:proofErr w:type="gramEnd"/>
            <w:r>
              <w:t xml:space="preserve"> one more)</w:t>
            </w:r>
          </w:p>
          <w:p w14:paraId="643D4381" w14:textId="77777777" w:rsidR="00B2039C" w:rsidRDefault="00B2039C" w:rsidP="00B2039C"/>
          <w:p w14:paraId="2A9B3D6A" w14:textId="77777777" w:rsidR="00B2039C" w:rsidRPr="00B2039C" w:rsidRDefault="00B2039C" w:rsidP="00B2039C">
            <w:pPr>
              <w:rPr>
                <w:i/>
                <w:iCs/>
              </w:rPr>
            </w:pPr>
            <w:r w:rsidRPr="00B2039C">
              <w:rPr>
                <w:i/>
                <w:iCs/>
              </w:rPr>
              <w:t xml:space="preserve">Points of emphasis </w:t>
            </w:r>
          </w:p>
          <w:p w14:paraId="5BA3C89B" w14:textId="77777777" w:rsidR="00B2039C" w:rsidRDefault="00B2039C" w:rsidP="00B2039C">
            <w:pPr>
              <w:rPr>
                <w:b/>
                <w:bCs/>
              </w:rPr>
            </w:pPr>
            <w:r>
              <w:rPr>
                <w:b/>
                <w:bCs/>
              </w:rPr>
              <w:t>Defender:</w:t>
            </w:r>
          </w:p>
          <w:p w14:paraId="5E137274" w14:textId="77777777" w:rsidR="00B2039C" w:rsidRDefault="00B2039C" w:rsidP="00B2039C">
            <w:r>
              <w:t>-</w:t>
            </w:r>
            <w:proofErr w:type="gramStart"/>
            <w:r>
              <w:t xml:space="preserve">retreat </w:t>
            </w:r>
            <w:r w:rsidRPr="00B2039C">
              <w:rPr>
                <w:i/>
                <w:iCs/>
                <w:u w:val="single"/>
              </w:rPr>
              <w:t>quickly</w:t>
            </w:r>
            <w:proofErr w:type="gramEnd"/>
            <w:r>
              <w:rPr>
                <w:i/>
                <w:iCs/>
              </w:rPr>
              <w:t xml:space="preserve"> </w:t>
            </w:r>
            <w:r>
              <w:t xml:space="preserve">5 yards from mark before trying to touch </w:t>
            </w:r>
          </w:p>
          <w:p w14:paraId="345C4540" w14:textId="77777777" w:rsidR="00B2039C" w:rsidRDefault="00B2039C" w:rsidP="00B2039C">
            <w:r w:rsidRPr="00B2039C">
              <w:rPr>
                <w:b/>
                <w:bCs/>
              </w:rPr>
              <w:t>Offense</w:t>
            </w:r>
            <w:r>
              <w:t>:</w:t>
            </w:r>
          </w:p>
          <w:p w14:paraId="38C79508" w14:textId="17E1DB60" w:rsidR="00B2039C" w:rsidRPr="00B2039C" w:rsidRDefault="00B2039C" w:rsidP="00B2039C">
            <w:r>
              <w:t xml:space="preserve">-after the half makes first pass, reading the defense correctly to either pass or keep the ball </w:t>
            </w:r>
          </w:p>
        </w:tc>
        <w:tc>
          <w:tcPr>
            <w:tcW w:w="2321" w:type="dxa"/>
          </w:tcPr>
          <w:p w14:paraId="72666366" w14:textId="35D8D7A6" w:rsidR="00B2039C" w:rsidRDefault="00B2039C" w:rsidP="00B2039C">
            <w:pPr>
              <w:pStyle w:val="ListParagraph"/>
              <w:numPr>
                <w:ilvl w:val="0"/>
                <w:numId w:val="3"/>
              </w:numPr>
            </w:pPr>
            <w:r>
              <w:t xml:space="preserve">Offense learns how to apply using a 2-person </w:t>
            </w:r>
            <w:proofErr w:type="gramStart"/>
            <w:r>
              <w:t>quickie</w:t>
            </w:r>
            <w:proofErr w:type="gramEnd"/>
          </w:p>
          <w:p w14:paraId="5BAD3610" w14:textId="5CD6E04D" w:rsidR="00B2039C" w:rsidRDefault="00B2039C" w:rsidP="00B2039C">
            <w:pPr>
              <w:pStyle w:val="ListParagraph"/>
              <w:numPr>
                <w:ilvl w:val="0"/>
                <w:numId w:val="3"/>
              </w:numPr>
            </w:pPr>
            <w:r>
              <w:t>Defense learns to quickly retreat 5 yards before trying to make another touch</w:t>
            </w:r>
          </w:p>
        </w:tc>
        <w:tc>
          <w:tcPr>
            <w:tcW w:w="1193" w:type="dxa"/>
          </w:tcPr>
          <w:p w14:paraId="3B6B9DA7" w14:textId="77777777" w:rsidR="00B2039C" w:rsidRDefault="00B2039C" w:rsidP="00B2039C">
            <w:r>
              <w:t>3 min</w:t>
            </w:r>
          </w:p>
          <w:p w14:paraId="520BCE9C" w14:textId="77777777" w:rsidR="00B2039C" w:rsidRDefault="00B2039C" w:rsidP="00B2039C"/>
          <w:p w14:paraId="2B4ECE20" w14:textId="77777777" w:rsidR="00B2039C" w:rsidRDefault="00B2039C" w:rsidP="00B2039C"/>
          <w:p w14:paraId="7FE17E36" w14:textId="76D19327" w:rsidR="00B2039C" w:rsidRDefault="00B2039C" w:rsidP="00B2039C"/>
          <w:p w14:paraId="03193567" w14:textId="792261CB" w:rsidR="00B2039C" w:rsidRDefault="00B2039C" w:rsidP="00B2039C"/>
          <w:p w14:paraId="370E9D7D" w14:textId="77777777" w:rsidR="00B2039C" w:rsidRDefault="00B2039C" w:rsidP="00B2039C"/>
          <w:p w14:paraId="313E534F" w14:textId="77777777" w:rsidR="00B2039C" w:rsidRDefault="00B2039C" w:rsidP="00B2039C"/>
          <w:p w14:paraId="7321A233" w14:textId="6A0D9ACF" w:rsidR="00B2039C" w:rsidRDefault="00B2039C" w:rsidP="00B2039C">
            <w:r>
              <w:t>(e) 2-3 mins</w:t>
            </w:r>
          </w:p>
          <w:p w14:paraId="19BAC0FE" w14:textId="26F8E33F" w:rsidR="00B2039C" w:rsidRDefault="00B2039C" w:rsidP="00B2039C"/>
          <w:p w14:paraId="3532BEE1" w14:textId="77777777" w:rsidR="00B2039C" w:rsidRDefault="00B2039C" w:rsidP="00B2039C"/>
          <w:p w14:paraId="5FD3DE95" w14:textId="412885E5" w:rsidR="00B2039C" w:rsidRDefault="00B2039C" w:rsidP="00B2039C">
            <w:r>
              <w:t>(e)2-3 mins</w:t>
            </w:r>
          </w:p>
        </w:tc>
      </w:tr>
      <w:tr w:rsidR="00B2039C" w14:paraId="39B086B6" w14:textId="5E0EDF95" w:rsidTr="00B2039C">
        <w:tc>
          <w:tcPr>
            <w:tcW w:w="2134" w:type="dxa"/>
          </w:tcPr>
          <w:p w14:paraId="668E685C" w14:textId="4D1C6259" w:rsidR="00B2039C" w:rsidRDefault="00B2039C" w:rsidP="00E71139">
            <w:hyperlink r:id="rId12" w:history="1">
              <w:proofErr w:type="gramStart"/>
              <w:r w:rsidRPr="001B5A61">
                <w:rPr>
                  <w:rStyle w:val="Hyperlink"/>
                </w:rPr>
                <w:t>3 man</w:t>
              </w:r>
              <w:proofErr w:type="gramEnd"/>
              <w:r w:rsidRPr="001B5A61">
                <w:rPr>
                  <w:rStyle w:val="Hyperlink"/>
                </w:rPr>
                <w:t xml:space="preserve"> drive</w:t>
              </w:r>
            </w:hyperlink>
            <w:r>
              <w:t>/</w:t>
            </w:r>
            <w:r>
              <w:t>Rucking (Shadow)</w:t>
            </w:r>
            <w:r>
              <w:t xml:space="preserve"> 20x 10 yard box</w:t>
            </w:r>
          </w:p>
          <w:p w14:paraId="2CF38DB0" w14:textId="77777777" w:rsidR="00B2039C" w:rsidRDefault="00B2039C" w:rsidP="00E71139"/>
          <w:p w14:paraId="47017948" w14:textId="249E5256" w:rsidR="00B2039C" w:rsidRDefault="00B2039C" w:rsidP="00E71139"/>
          <w:p w14:paraId="68C983EF" w14:textId="15D747BC" w:rsidR="00B2039C" w:rsidRDefault="00B2039C" w:rsidP="00E71139"/>
          <w:p w14:paraId="7EE7BDF3" w14:textId="1B6F1E7F" w:rsidR="00B2039C" w:rsidRDefault="00B2039C" w:rsidP="00E71139"/>
          <w:p w14:paraId="10F1B47F" w14:textId="77777777" w:rsidR="00B2039C" w:rsidRDefault="00B2039C" w:rsidP="00E71139"/>
          <w:p w14:paraId="6911BBFE" w14:textId="4D2E8D35" w:rsidR="00B2039C" w:rsidRDefault="00B2039C" w:rsidP="00E71139">
            <w:r>
              <w:t xml:space="preserve">(E) Go down and back in a 20-30 yard </w:t>
            </w:r>
          </w:p>
          <w:p w14:paraId="2BC995C4" w14:textId="058381FC" w:rsidR="00B2039C" w:rsidRDefault="00B2039C" w:rsidP="00B2039C">
            <w:hyperlink r:id="rId13" w:history="1">
              <w:r>
                <w:rPr>
                  <w:rStyle w:val="Hyperlink"/>
                </w:rPr>
                <w:t>Video Example of 3 person Rucking</w:t>
              </w:r>
            </w:hyperlink>
          </w:p>
        </w:tc>
        <w:tc>
          <w:tcPr>
            <w:tcW w:w="5327" w:type="dxa"/>
          </w:tcPr>
          <w:p w14:paraId="1D6CF4B2" w14:textId="55DB0EAF" w:rsidR="00B2039C" w:rsidRDefault="00B2039C" w:rsidP="00E71139">
            <w:r>
              <w:t>-</w:t>
            </w:r>
            <w:r>
              <w:t xml:space="preserve">ball carrier simulates making touch on defense (yes </w:t>
            </w:r>
            <w:proofErr w:type="gramStart"/>
            <w:r>
              <w:t>that’s</w:t>
            </w:r>
            <w:proofErr w:type="gramEnd"/>
            <w:r>
              <w:t xml:space="preserve"> right). P</w:t>
            </w:r>
            <w:r>
              <w:t xml:space="preserve">ut pall down and step over it and </w:t>
            </w:r>
            <w:r>
              <w:t xml:space="preserve">lightly touching the ball (static) or </w:t>
            </w:r>
            <w:r>
              <w:t>roll</w:t>
            </w:r>
            <w:r>
              <w:t>ing</w:t>
            </w:r>
            <w:r>
              <w:t xml:space="preserve"> the </w:t>
            </w:r>
            <w:r>
              <w:t xml:space="preserve">ball back with their foot. </w:t>
            </w:r>
          </w:p>
          <w:p w14:paraId="3B9EC955" w14:textId="4B2D6175" w:rsidR="00B2039C" w:rsidRDefault="00B2039C" w:rsidP="00E71139">
            <w:r>
              <w:t>-The offensive player who picks up the ball is the acting “</w:t>
            </w:r>
            <w:r w:rsidRPr="00B2039C">
              <w:rPr>
                <w:b/>
                <w:bCs/>
              </w:rPr>
              <w:t>half</w:t>
            </w:r>
            <w:r>
              <w:t>” and picks up the ball quickly and throws it to third teammate (who is wide). Receiver runs just 5 yards pass the half.</w:t>
            </w:r>
          </w:p>
          <w:p w14:paraId="6E136BDC" w14:textId="508C614D" w:rsidR="00B2039C" w:rsidRDefault="00B2039C" w:rsidP="00B2039C">
            <w:r>
              <w:t>-</w:t>
            </w:r>
            <w:r>
              <w:t>Make Just one pass and rotate</w:t>
            </w:r>
          </w:p>
          <w:p w14:paraId="18280036" w14:textId="77777777" w:rsidR="00B2039C" w:rsidRDefault="00B2039C" w:rsidP="00E71139"/>
          <w:p w14:paraId="16285FBE" w14:textId="15223F60" w:rsidR="00B2039C" w:rsidRPr="00B2039C" w:rsidRDefault="00B2039C" w:rsidP="00E71139">
            <w:pPr>
              <w:rPr>
                <w:i/>
                <w:iCs/>
              </w:rPr>
            </w:pPr>
            <w:r w:rsidRPr="00B2039C">
              <w:rPr>
                <w:i/>
                <w:iCs/>
              </w:rPr>
              <w:t xml:space="preserve">Points of emphasis </w:t>
            </w:r>
          </w:p>
          <w:p w14:paraId="636CD639" w14:textId="77777777" w:rsidR="00B2039C" w:rsidRPr="00B2039C" w:rsidRDefault="00B2039C" w:rsidP="00E71139">
            <w:pPr>
              <w:rPr>
                <w:b/>
                <w:bCs/>
              </w:rPr>
            </w:pPr>
            <w:r w:rsidRPr="00B2039C">
              <w:rPr>
                <w:b/>
                <w:bCs/>
              </w:rPr>
              <w:t>Ball Carrier:</w:t>
            </w:r>
          </w:p>
          <w:p w14:paraId="07FC70E1" w14:textId="79699B04" w:rsidR="00B2039C" w:rsidRDefault="00B2039C" w:rsidP="00E71139">
            <w:r>
              <w:t xml:space="preserve">-The ball roll may not roll more than 3 feet (1 yard). </w:t>
            </w:r>
          </w:p>
          <w:p w14:paraId="77F406D6" w14:textId="15D77EDD" w:rsidR="00B2039C" w:rsidRDefault="00B2039C" w:rsidP="00E71139">
            <w:r>
              <w:t>-</w:t>
            </w:r>
            <w:r>
              <w:t>Take the initiative in touching the opposition</w:t>
            </w:r>
          </w:p>
          <w:p w14:paraId="400B4C14" w14:textId="77777777" w:rsidR="00B2039C" w:rsidRPr="00B2039C" w:rsidRDefault="00B2039C" w:rsidP="00E71139">
            <w:pPr>
              <w:rPr>
                <w:b/>
                <w:bCs/>
              </w:rPr>
            </w:pPr>
            <w:r w:rsidRPr="00B2039C">
              <w:rPr>
                <w:b/>
                <w:bCs/>
              </w:rPr>
              <w:t xml:space="preserve">Half: </w:t>
            </w:r>
          </w:p>
          <w:p w14:paraId="3D406EE5" w14:textId="77952822" w:rsidR="00B2039C" w:rsidRDefault="00B2039C" w:rsidP="00E71139">
            <w:r>
              <w:t>-Crouch and face the supporting teammate</w:t>
            </w:r>
          </w:p>
          <w:p w14:paraId="75EC2EDF" w14:textId="2107B3DB" w:rsidR="00B2039C" w:rsidRDefault="00B2039C" w:rsidP="00E71139">
            <w:r>
              <w:t>-Try to pass the ball from the ground</w:t>
            </w:r>
          </w:p>
          <w:p w14:paraId="72DDDC27" w14:textId="1AFD2CF3" w:rsidR="00B2039C" w:rsidRPr="00B2039C" w:rsidRDefault="00B2039C" w:rsidP="00E71139">
            <w:pPr>
              <w:rPr>
                <w:b/>
                <w:bCs/>
              </w:rPr>
            </w:pPr>
            <w:r w:rsidRPr="00B2039C">
              <w:rPr>
                <w:b/>
                <w:bCs/>
              </w:rPr>
              <w:t>Receiver:</w:t>
            </w:r>
          </w:p>
          <w:p w14:paraId="31852787" w14:textId="5C105CCF" w:rsidR="00B2039C" w:rsidRDefault="00B2039C" w:rsidP="00E71139">
            <w:r>
              <w:t>-hands pointing to the passer</w:t>
            </w:r>
          </w:p>
          <w:p w14:paraId="18678857" w14:textId="4321D91A" w:rsidR="00B2039C" w:rsidRDefault="00B2039C" w:rsidP="00E71139">
            <w:r>
              <w:t>-be accelerating on the</w:t>
            </w:r>
            <w:r>
              <w:t xml:space="preserve"> catch </w:t>
            </w:r>
          </w:p>
        </w:tc>
        <w:tc>
          <w:tcPr>
            <w:tcW w:w="2321" w:type="dxa"/>
          </w:tcPr>
          <w:p w14:paraId="02704CD6" w14:textId="18DFE3C8" w:rsidR="00B2039C" w:rsidRDefault="00B2039C" w:rsidP="00B2039C">
            <w:pPr>
              <w:pStyle w:val="ListParagraph"/>
              <w:numPr>
                <w:ilvl w:val="0"/>
                <w:numId w:val="3"/>
              </w:numPr>
            </w:pPr>
            <w:r>
              <w:t xml:space="preserve">To learn the </w:t>
            </w:r>
            <w:proofErr w:type="gramStart"/>
            <w:r>
              <w:t>3 person</w:t>
            </w:r>
            <w:proofErr w:type="gramEnd"/>
            <w:r>
              <w:t xml:space="preserve"> rucking/drive pattern</w:t>
            </w:r>
          </w:p>
          <w:p w14:paraId="2096F689" w14:textId="0950F915" w:rsidR="00B2039C" w:rsidRDefault="00B2039C" w:rsidP="00B2039C">
            <w:pPr>
              <w:pStyle w:val="ListParagraph"/>
              <w:numPr>
                <w:ilvl w:val="0"/>
                <w:numId w:val="3"/>
              </w:numPr>
            </w:pPr>
            <w:r>
              <w:t>The importance of not over-running the touch, since this wastes time coming back to the mark</w:t>
            </w:r>
          </w:p>
          <w:p w14:paraId="24223C14" w14:textId="4C4CBB0C" w:rsidR="00B2039C" w:rsidRDefault="00B2039C" w:rsidP="00B2039C">
            <w:pPr>
              <w:pStyle w:val="ListParagraph"/>
              <w:numPr>
                <w:ilvl w:val="0"/>
                <w:numId w:val="3"/>
              </w:numPr>
            </w:pPr>
            <w:r>
              <w:t>To roll the ball quickly</w:t>
            </w:r>
          </w:p>
          <w:p w14:paraId="2055252A" w14:textId="77777777" w:rsidR="00B2039C" w:rsidRDefault="00B2039C" w:rsidP="00B2039C">
            <w:pPr>
              <w:pStyle w:val="ListParagraph"/>
              <w:numPr>
                <w:ilvl w:val="0"/>
                <w:numId w:val="3"/>
              </w:numPr>
            </w:pPr>
            <w:r>
              <w:t>To communicate with the acting half as the receiver</w:t>
            </w:r>
          </w:p>
          <w:p w14:paraId="2D809A69" w14:textId="73D08D22" w:rsidR="00B2039C" w:rsidRDefault="00B2039C" w:rsidP="00B2039C">
            <w:pPr>
              <w:pStyle w:val="ListParagraph"/>
              <w:numPr>
                <w:ilvl w:val="0"/>
                <w:numId w:val="3"/>
              </w:numPr>
              <w:spacing w:after="160" w:line="259" w:lineRule="auto"/>
            </w:pPr>
            <w:r>
              <w:t>Learn the offside rule and the penalty</w:t>
            </w:r>
          </w:p>
        </w:tc>
        <w:tc>
          <w:tcPr>
            <w:tcW w:w="1193" w:type="dxa"/>
          </w:tcPr>
          <w:p w14:paraId="2DF7BA60" w14:textId="77777777" w:rsidR="00B2039C" w:rsidRDefault="00B2039C" w:rsidP="00B2039C">
            <w:r>
              <w:t>2-4 Mins</w:t>
            </w:r>
          </w:p>
          <w:p w14:paraId="69C64FA7" w14:textId="77777777" w:rsidR="00B2039C" w:rsidRDefault="00B2039C" w:rsidP="00B2039C">
            <w:r>
              <w:t>(Make sure they have this down before moving on)</w:t>
            </w:r>
          </w:p>
          <w:p w14:paraId="7E3DA77B" w14:textId="77777777" w:rsidR="00B2039C" w:rsidRDefault="00B2039C" w:rsidP="00B2039C"/>
          <w:p w14:paraId="59C9806B" w14:textId="77777777" w:rsidR="00B2039C" w:rsidRDefault="00B2039C" w:rsidP="00B2039C"/>
          <w:p w14:paraId="7BA42EB7" w14:textId="3E337C13" w:rsidR="00B2039C" w:rsidRDefault="00B2039C" w:rsidP="00B2039C">
            <w:r>
              <w:t>(e) 2 mins</w:t>
            </w:r>
          </w:p>
        </w:tc>
      </w:tr>
      <w:tr w:rsidR="00B2039C" w14:paraId="6CFB6A28" w14:textId="64A12FA5" w:rsidTr="00B2039C">
        <w:tc>
          <w:tcPr>
            <w:tcW w:w="2134" w:type="dxa"/>
          </w:tcPr>
          <w:p w14:paraId="734948A0" w14:textId="77777777" w:rsidR="00B2039C" w:rsidRDefault="00B2039C" w:rsidP="00E71139">
            <w:r>
              <w:lastRenderedPageBreak/>
              <w:t>(e) 3v2 Rucking</w:t>
            </w:r>
          </w:p>
          <w:p w14:paraId="2F4648E4" w14:textId="0185F006" w:rsidR="00B2039C" w:rsidRDefault="00B2039C" w:rsidP="00E71139">
            <w:r>
              <w:t xml:space="preserve"> (20x30 yards field)</w:t>
            </w:r>
          </w:p>
          <w:p w14:paraId="0A55BC9F" w14:textId="1631DA36" w:rsidR="00B2039C" w:rsidRDefault="00B2039C" w:rsidP="00E71139"/>
          <w:p w14:paraId="118CFC4F" w14:textId="68B824BF" w:rsidR="00B2039C" w:rsidRDefault="00B2039C" w:rsidP="00E71139"/>
          <w:p w14:paraId="7B66A4DD" w14:textId="2BCFA2FB" w:rsidR="00B2039C" w:rsidRDefault="00B2039C" w:rsidP="00E71139"/>
          <w:p w14:paraId="57AC31DA" w14:textId="04015AA8" w:rsidR="00B2039C" w:rsidRDefault="00B2039C" w:rsidP="00E71139"/>
          <w:p w14:paraId="42FF8612" w14:textId="5FC72C5D" w:rsidR="00B2039C" w:rsidRDefault="00B2039C" w:rsidP="00E71139"/>
          <w:p w14:paraId="76FDE517" w14:textId="067F0A69" w:rsidR="00B2039C" w:rsidRDefault="00B2039C" w:rsidP="00E71139">
            <w:r>
              <w:t xml:space="preserve">(e) The half can run forward with it before passing (if they are touched before passing </w:t>
            </w:r>
            <w:proofErr w:type="gramStart"/>
            <w:r>
              <w:t>it’s</w:t>
            </w:r>
            <w:proofErr w:type="gramEnd"/>
            <w:r>
              <w:t xml:space="preserve"> a turnover)</w:t>
            </w:r>
          </w:p>
          <w:p w14:paraId="442CC26B" w14:textId="250E43A8" w:rsidR="00B2039C" w:rsidRDefault="00B2039C" w:rsidP="00E71139"/>
        </w:tc>
        <w:tc>
          <w:tcPr>
            <w:tcW w:w="5327" w:type="dxa"/>
          </w:tcPr>
          <w:p w14:paraId="79A55D1B" w14:textId="7286FE30" w:rsidR="00B2039C" w:rsidRDefault="00B2039C" w:rsidP="00B2039C">
            <w:r>
              <w:rPr>
                <w:noProof/>
              </w:rPr>
              <w:drawing>
                <wp:anchor distT="0" distB="0" distL="114300" distR="114300" simplePos="0" relativeHeight="251672576" behindDoc="1" locked="0" layoutInCell="1" allowOverlap="1" wp14:anchorId="02C1D7EC" wp14:editId="07BC181C">
                  <wp:simplePos x="0" y="0"/>
                  <wp:positionH relativeFrom="column">
                    <wp:posOffset>1357201</wp:posOffset>
                  </wp:positionH>
                  <wp:positionV relativeFrom="paragraph">
                    <wp:posOffset>32755</wp:posOffset>
                  </wp:positionV>
                  <wp:extent cx="1995170" cy="2366010"/>
                  <wp:effectExtent l="0" t="0" r="5080" b="0"/>
                  <wp:wrapTight wrapText="bothSides">
                    <wp:wrapPolygon edited="0">
                      <wp:start x="0" y="0"/>
                      <wp:lineTo x="0" y="21391"/>
                      <wp:lineTo x="21449" y="21391"/>
                      <wp:lineTo x="21449"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95170" cy="2366010"/>
                          </a:xfrm>
                          <a:prstGeom prst="rect">
                            <a:avLst/>
                          </a:prstGeom>
                        </pic:spPr>
                      </pic:pic>
                    </a:graphicData>
                  </a:graphic>
                  <wp14:sizeRelH relativeFrom="margin">
                    <wp14:pctWidth>0</wp14:pctWidth>
                  </wp14:sizeRelH>
                  <wp14:sizeRelV relativeFrom="margin">
                    <wp14:pctHeight>0</wp14:pctHeight>
                  </wp14:sizeRelV>
                </wp:anchor>
              </w:drawing>
            </w:r>
            <w:r>
              <w:t xml:space="preserve">-Same as above and </w:t>
            </w:r>
            <w:proofErr w:type="gramStart"/>
            <w:r>
              <w:t>similar to</w:t>
            </w:r>
            <w:proofErr w:type="gramEnd"/>
            <w:r>
              <w:t xml:space="preserve"> 2v1 quickie. Defense still allows first touch. After that its full defense. They have 3-6 touches to </w:t>
            </w:r>
            <w:proofErr w:type="gramStart"/>
            <w:r>
              <w:t>score</w:t>
            </w:r>
            <w:proofErr w:type="gramEnd"/>
          </w:p>
          <w:p w14:paraId="60DAA706" w14:textId="628F4841" w:rsidR="00B2039C" w:rsidRDefault="00B2039C" w:rsidP="00B2039C">
            <w:r>
              <w:t xml:space="preserve"> </w:t>
            </w:r>
          </w:p>
          <w:p w14:paraId="797A96FF" w14:textId="66721B1B" w:rsidR="00B2039C" w:rsidRPr="00B2039C" w:rsidRDefault="00B2039C" w:rsidP="00B2039C">
            <w:pPr>
              <w:rPr>
                <w:i/>
                <w:iCs/>
              </w:rPr>
            </w:pPr>
            <w:r w:rsidRPr="00B2039C">
              <w:rPr>
                <w:i/>
                <w:iCs/>
              </w:rPr>
              <w:t xml:space="preserve">Points of emphasis </w:t>
            </w:r>
          </w:p>
          <w:p w14:paraId="6EFFAFBE" w14:textId="0D617DF4" w:rsidR="00B2039C" w:rsidRPr="00B2039C" w:rsidRDefault="00B2039C" w:rsidP="00B2039C">
            <w:pPr>
              <w:rPr>
                <w:b/>
                <w:bCs/>
              </w:rPr>
            </w:pPr>
            <w:r w:rsidRPr="00B2039C">
              <w:rPr>
                <w:b/>
                <w:bCs/>
              </w:rPr>
              <w:t>Ball Carrier:</w:t>
            </w:r>
          </w:p>
          <w:p w14:paraId="49130383" w14:textId="47BBC289" w:rsidR="00B2039C" w:rsidRDefault="00B2039C" w:rsidP="00B2039C">
            <w:proofErr w:type="gramStart"/>
            <w:r>
              <w:t>Has to</w:t>
            </w:r>
            <w:proofErr w:type="gramEnd"/>
            <w:r>
              <w:t xml:space="preserve"> make sure they initiate step over or ball roll at the mark. </w:t>
            </w:r>
          </w:p>
          <w:p w14:paraId="2D7ED6BB" w14:textId="2760DBDC" w:rsidR="00B2039C" w:rsidRDefault="00B2039C" w:rsidP="00B2039C"/>
          <w:p w14:paraId="7E65B3EC" w14:textId="397F39D6" w:rsidR="00B2039C" w:rsidRDefault="00B2039C" w:rsidP="00B2039C">
            <w:r>
              <w:t>Modifications/Challenges</w:t>
            </w:r>
          </w:p>
          <w:p w14:paraId="1EB451FB" w14:textId="739790B5" w:rsidR="00B2039C" w:rsidRDefault="00B2039C" w:rsidP="00B2039C">
            <w:r>
              <w:t xml:space="preserve">-Must use the rucking pattern at least two </w:t>
            </w:r>
            <w:r>
              <w:t>times before scoring</w:t>
            </w:r>
          </w:p>
          <w:p w14:paraId="042B5599" w14:textId="2896D4E8" w:rsidR="00B2039C" w:rsidRDefault="00B2039C" w:rsidP="00E71139">
            <w:r>
              <w:t xml:space="preserve">-Allow 2 </w:t>
            </w:r>
            <w:r>
              <w:t>possession (</w:t>
            </w:r>
            <w:proofErr w:type="gramStart"/>
            <w:r>
              <w:t>i.e.</w:t>
            </w:r>
            <w:proofErr w:type="gramEnd"/>
            <w:r>
              <w:t xml:space="preserve"> not a turnover if they drop the ball)</w:t>
            </w:r>
          </w:p>
        </w:tc>
        <w:tc>
          <w:tcPr>
            <w:tcW w:w="2321" w:type="dxa"/>
          </w:tcPr>
          <w:p w14:paraId="6198A087" w14:textId="77777777" w:rsidR="00B2039C" w:rsidRDefault="00B2039C" w:rsidP="00B2039C">
            <w:pPr>
              <w:pStyle w:val="ListParagraph"/>
              <w:numPr>
                <w:ilvl w:val="0"/>
                <w:numId w:val="3"/>
              </w:numPr>
              <w:spacing w:after="160" w:line="259" w:lineRule="auto"/>
            </w:pPr>
            <w:r>
              <w:t xml:space="preserve">To ruck and run the ball efficiently so as to catch defenders </w:t>
            </w:r>
            <w:proofErr w:type="gramStart"/>
            <w:r>
              <w:t>offside</w:t>
            </w:r>
            <w:proofErr w:type="gramEnd"/>
          </w:p>
          <w:p w14:paraId="5E47B913" w14:textId="77777777" w:rsidR="00B2039C" w:rsidRDefault="00B2039C" w:rsidP="00B2039C">
            <w:pPr>
              <w:pStyle w:val="ListParagraph"/>
              <w:numPr>
                <w:ilvl w:val="0"/>
                <w:numId w:val="3"/>
              </w:numPr>
              <w:spacing w:after="160" w:line="259" w:lineRule="auto"/>
            </w:pPr>
            <w:r>
              <w:t xml:space="preserve">Learn the offside rule and the </w:t>
            </w:r>
            <w:proofErr w:type="gramStart"/>
            <w:r>
              <w:t>penalty</w:t>
            </w:r>
            <w:proofErr w:type="gramEnd"/>
          </w:p>
          <w:p w14:paraId="0D7F7014" w14:textId="77777777" w:rsidR="00B2039C" w:rsidRDefault="00B2039C" w:rsidP="00E71139"/>
        </w:tc>
        <w:tc>
          <w:tcPr>
            <w:tcW w:w="1193" w:type="dxa"/>
          </w:tcPr>
          <w:p w14:paraId="09753705" w14:textId="77777777" w:rsidR="00B2039C" w:rsidRDefault="00B2039C" w:rsidP="00B2039C">
            <w:r>
              <w:t>3-5 mins</w:t>
            </w:r>
          </w:p>
          <w:p w14:paraId="6EEC36B1" w14:textId="77777777" w:rsidR="00B2039C" w:rsidRDefault="00B2039C" w:rsidP="00B2039C"/>
          <w:p w14:paraId="16F17172" w14:textId="77777777" w:rsidR="00B2039C" w:rsidRDefault="00B2039C" w:rsidP="00B2039C"/>
          <w:p w14:paraId="77D12DE8" w14:textId="77777777" w:rsidR="00B2039C" w:rsidRDefault="00B2039C" w:rsidP="00B2039C"/>
          <w:p w14:paraId="23E7D3C0" w14:textId="77777777" w:rsidR="00B2039C" w:rsidRDefault="00B2039C" w:rsidP="00B2039C"/>
          <w:p w14:paraId="6619008B" w14:textId="77777777" w:rsidR="00B2039C" w:rsidRDefault="00B2039C" w:rsidP="00B2039C"/>
          <w:p w14:paraId="15B9802F" w14:textId="77777777" w:rsidR="00B2039C" w:rsidRDefault="00B2039C" w:rsidP="00B2039C"/>
          <w:p w14:paraId="6211D41C" w14:textId="77777777" w:rsidR="00B2039C" w:rsidRDefault="00B2039C" w:rsidP="00B2039C"/>
          <w:p w14:paraId="16ADAEE0" w14:textId="6ADA01EB" w:rsidR="00B2039C" w:rsidRDefault="00B2039C" w:rsidP="00B2039C">
            <w:r>
              <w:t>(e) 2-3 mins</w:t>
            </w:r>
          </w:p>
        </w:tc>
      </w:tr>
      <w:tr w:rsidR="00B2039C" w14:paraId="253D3652" w14:textId="77777777" w:rsidTr="00B2039C">
        <w:tc>
          <w:tcPr>
            <w:tcW w:w="2134" w:type="dxa"/>
          </w:tcPr>
          <w:p w14:paraId="31506BC1" w14:textId="76C417A4" w:rsidR="00B2039C" w:rsidRDefault="00B2039C" w:rsidP="00E71139">
            <w:r>
              <w:t>Team Meeting</w:t>
            </w:r>
          </w:p>
        </w:tc>
        <w:tc>
          <w:tcPr>
            <w:tcW w:w="5327" w:type="dxa"/>
          </w:tcPr>
          <w:p w14:paraId="23BDABAA" w14:textId="77777777" w:rsidR="00B2039C" w:rsidRDefault="00B2039C" w:rsidP="00E71139">
            <w:r>
              <w:t xml:space="preserve">-Review team chant. </w:t>
            </w:r>
          </w:p>
          <w:p w14:paraId="5CA23FDE" w14:textId="77777777" w:rsidR="00B2039C" w:rsidRDefault="00B2039C" w:rsidP="00E71139">
            <w:r>
              <w:t xml:space="preserve">-Review Pre-game: Shake other </w:t>
            </w:r>
            <w:proofErr w:type="gramStart"/>
            <w:r>
              <w:t>teams</w:t>
            </w:r>
            <w:proofErr w:type="gramEnd"/>
            <w:r>
              <w:t xml:space="preserve"> hands, give team chant. Captains do rock-paper-scissors to see who starts with ball.</w:t>
            </w:r>
          </w:p>
          <w:p w14:paraId="15A34607" w14:textId="314E8270" w:rsidR="00B2039C" w:rsidRDefault="00B2039C" w:rsidP="00E71139">
            <w:r>
              <w:t xml:space="preserve">-Practice post-game: </w:t>
            </w:r>
          </w:p>
          <w:p w14:paraId="75428E05" w14:textId="65B4FADD" w:rsidR="00B2039C" w:rsidRPr="001B5A61" w:rsidRDefault="00B2039C" w:rsidP="00E71139">
            <w:r>
              <w:t xml:space="preserve">-Stat keeper gets handout (in team folder) to keep stats of scrimmage games (just </w:t>
            </w:r>
            <w:proofErr w:type="gramStart"/>
            <w:r>
              <w:t>TD’s</w:t>
            </w:r>
            <w:proofErr w:type="gramEnd"/>
            <w:r>
              <w:t xml:space="preserve"> for your own team and overall score)</w:t>
            </w:r>
          </w:p>
        </w:tc>
        <w:tc>
          <w:tcPr>
            <w:tcW w:w="2321" w:type="dxa"/>
          </w:tcPr>
          <w:p w14:paraId="154F5DE4" w14:textId="77777777" w:rsidR="00B2039C" w:rsidRDefault="00B2039C" w:rsidP="00E71139"/>
        </w:tc>
        <w:tc>
          <w:tcPr>
            <w:tcW w:w="1193" w:type="dxa"/>
          </w:tcPr>
          <w:p w14:paraId="20D1A1E9" w14:textId="1155E112" w:rsidR="00B2039C" w:rsidRDefault="00B2039C" w:rsidP="00E71139">
            <w:r>
              <w:t>3-5 Mins</w:t>
            </w:r>
          </w:p>
        </w:tc>
      </w:tr>
      <w:tr w:rsidR="00B2039C" w14:paraId="0B15FB9E" w14:textId="201A8A5D" w:rsidTr="00B2039C">
        <w:tc>
          <w:tcPr>
            <w:tcW w:w="2134" w:type="dxa"/>
          </w:tcPr>
          <w:p w14:paraId="042477E5" w14:textId="77777777" w:rsidR="00B2039C" w:rsidRDefault="00B2039C" w:rsidP="00E71139">
            <w:r>
              <w:t>4v3 Scrimmaging</w:t>
            </w:r>
          </w:p>
        </w:tc>
        <w:tc>
          <w:tcPr>
            <w:tcW w:w="5327" w:type="dxa"/>
          </w:tcPr>
          <w:p w14:paraId="06184D4F" w14:textId="4B77CECC" w:rsidR="00B2039C" w:rsidRDefault="00B2039C" w:rsidP="00E71139">
            <w:r w:rsidRPr="001B5A61">
              <w:drawing>
                <wp:anchor distT="0" distB="0" distL="114300" distR="114300" simplePos="0" relativeHeight="251670528" behindDoc="1" locked="0" layoutInCell="1" allowOverlap="1" wp14:anchorId="00EEBABF" wp14:editId="0E853C21">
                  <wp:simplePos x="0" y="0"/>
                  <wp:positionH relativeFrom="column">
                    <wp:posOffset>1540150</wp:posOffset>
                  </wp:positionH>
                  <wp:positionV relativeFrom="paragraph">
                    <wp:posOffset>371</wp:posOffset>
                  </wp:positionV>
                  <wp:extent cx="1817819" cy="1693877"/>
                  <wp:effectExtent l="0" t="0" r="0" b="1905"/>
                  <wp:wrapTight wrapText="bothSides">
                    <wp:wrapPolygon edited="0">
                      <wp:start x="0" y="0"/>
                      <wp:lineTo x="0" y="21381"/>
                      <wp:lineTo x="21283" y="21381"/>
                      <wp:lineTo x="2128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17819" cy="1693877"/>
                          </a:xfrm>
                          <a:prstGeom prst="rect">
                            <a:avLst/>
                          </a:prstGeom>
                        </pic:spPr>
                      </pic:pic>
                    </a:graphicData>
                  </a:graphic>
                </wp:anchor>
              </w:drawing>
            </w:r>
            <w:r>
              <w:t xml:space="preserve">Each team gets 5 possessions and then switch roles. On a change of possession Ball restarts 30 yards away with a tap. Every possession </w:t>
            </w:r>
            <w:proofErr w:type="gramStart"/>
            <w:r>
              <w:t>captains</w:t>
            </w:r>
            <w:proofErr w:type="gramEnd"/>
            <w:r>
              <w:t xml:space="preserve"> need to make sure you are rotating players in.  </w:t>
            </w:r>
          </w:p>
          <w:p w14:paraId="7A417C3D" w14:textId="1BE71513" w:rsidR="00B2039C" w:rsidRDefault="00B2039C" w:rsidP="00E71139"/>
          <w:p w14:paraId="0B20467C" w14:textId="51660ACB" w:rsidR="00B2039C" w:rsidRDefault="00B2039C" w:rsidP="00E71139">
            <w:r>
              <w:t>Sports commissioners will officiate games.</w:t>
            </w:r>
          </w:p>
          <w:p w14:paraId="4C8C6EEE" w14:textId="77777777" w:rsidR="00B2039C" w:rsidRDefault="00B2039C" w:rsidP="00E71139"/>
          <w:p w14:paraId="42886F23" w14:textId="53331AA4" w:rsidR="00B2039C" w:rsidRDefault="00B2039C" w:rsidP="00E71139">
            <w:r>
              <w:t>Referee</w:t>
            </w:r>
            <w:r>
              <w:t xml:space="preserve"> will be checking:</w:t>
            </w:r>
          </w:p>
          <w:p w14:paraId="071C77EC" w14:textId="77777777" w:rsidR="00B2039C" w:rsidRDefault="00B2039C" w:rsidP="00E71139">
            <w:r>
              <w:t>-Checking if defense was retreated the correct distance and enforcing a penalty</w:t>
            </w:r>
          </w:p>
          <w:p w14:paraId="6A3142EB" w14:textId="77777777" w:rsidR="00B2039C" w:rsidRDefault="00B2039C" w:rsidP="00E71139">
            <w:r>
              <w:t>-Observing the mark and making sure the ball is passed in correctly</w:t>
            </w:r>
          </w:p>
          <w:p w14:paraId="7EE11552" w14:textId="77777777" w:rsidR="00B2039C" w:rsidRDefault="00B2039C" w:rsidP="00E71139">
            <w:r>
              <w:t>-passing after the touch=penalty</w:t>
            </w:r>
          </w:p>
          <w:p w14:paraId="1BFBF6D5" w14:textId="77777777" w:rsidR="00B2039C" w:rsidRDefault="00B2039C" w:rsidP="00E71139">
            <w:r>
              <w:t>-Forward Pass=penalty</w:t>
            </w:r>
          </w:p>
          <w:p w14:paraId="2C390F97" w14:textId="77777777" w:rsidR="00B2039C" w:rsidRDefault="00B2039C" w:rsidP="00E71139">
            <w:r>
              <w:t>-droped ball or fumbled ball = loss in possession</w:t>
            </w:r>
          </w:p>
          <w:p w14:paraId="2417CEE7" w14:textId="7ACFEB0C" w:rsidR="00B2039C" w:rsidRDefault="00B2039C" w:rsidP="00E71139">
            <w:r>
              <w:t xml:space="preserve">-Roll the ball more </w:t>
            </w:r>
            <w:r>
              <w:t>than</w:t>
            </w:r>
            <w:r>
              <w:t xml:space="preserve"> 3 feet=loss of possession</w:t>
            </w:r>
          </w:p>
          <w:p w14:paraId="40692C7D" w14:textId="77777777" w:rsidR="00B2039C" w:rsidRDefault="00B2039C" w:rsidP="00E71139">
            <w:r>
              <w:t>-Defenders offside=penalty this is a tap taken from where the defender should have retired to</w:t>
            </w:r>
          </w:p>
          <w:p w14:paraId="1DDC9692" w14:textId="77777777" w:rsidR="00B2039C" w:rsidRDefault="00B2039C" w:rsidP="00E71139"/>
          <w:p w14:paraId="5EE0503F" w14:textId="6D2A5E72" w:rsidR="00B2039C" w:rsidRDefault="00B2039C" w:rsidP="00E71139"/>
        </w:tc>
        <w:tc>
          <w:tcPr>
            <w:tcW w:w="2321" w:type="dxa"/>
          </w:tcPr>
          <w:p w14:paraId="69C53FBA" w14:textId="5B77D598" w:rsidR="00B2039C" w:rsidRDefault="00B2039C" w:rsidP="00B2039C">
            <w:pPr>
              <w:pStyle w:val="ListParagraph"/>
              <w:numPr>
                <w:ilvl w:val="0"/>
                <w:numId w:val="4"/>
              </w:numPr>
            </w:pPr>
            <w:r>
              <w:t>I</w:t>
            </w:r>
            <w:r>
              <w:t>llegal roll ball results in a change of possession turnover</w:t>
            </w:r>
          </w:p>
          <w:p w14:paraId="5CA667FA" w14:textId="75F8EDBC" w:rsidR="00B2039C" w:rsidRDefault="00B2039C" w:rsidP="00B2039C">
            <w:pPr>
              <w:pStyle w:val="ListParagraph"/>
              <w:numPr>
                <w:ilvl w:val="0"/>
                <w:numId w:val="3"/>
              </w:numPr>
            </w:pPr>
            <w:r>
              <w:t xml:space="preserve">An intercepted pass usually results in a score by the </w:t>
            </w:r>
            <w:proofErr w:type="gramStart"/>
            <w:r>
              <w:t>opposition</w:t>
            </w:r>
            <w:proofErr w:type="gramEnd"/>
          </w:p>
          <w:p w14:paraId="76EFCF4A" w14:textId="6664D1E1" w:rsidR="00B2039C" w:rsidRDefault="00B2039C" w:rsidP="00B2039C">
            <w:pPr>
              <w:pStyle w:val="ListParagraph"/>
              <w:numPr>
                <w:ilvl w:val="0"/>
                <w:numId w:val="3"/>
              </w:numPr>
            </w:pPr>
            <w:r>
              <w:t>A</w:t>
            </w:r>
            <w:r>
              <w:t xml:space="preserve">n unsuccessful interception that is knocked to the ground results in another six attempts by the attackers to </w:t>
            </w:r>
            <w:proofErr w:type="gramStart"/>
            <w:r>
              <w:t>score</w:t>
            </w:r>
            <w:proofErr w:type="gramEnd"/>
          </w:p>
          <w:p w14:paraId="68F0322E" w14:textId="3FC4AD02" w:rsidR="00B2039C" w:rsidRDefault="00B2039C" w:rsidP="00B2039C">
            <w:pPr>
              <w:pStyle w:val="ListParagraph"/>
              <w:numPr>
                <w:ilvl w:val="0"/>
                <w:numId w:val="3"/>
              </w:numPr>
            </w:pPr>
            <w:r>
              <w:t>A</w:t>
            </w:r>
            <w:r>
              <w:t xml:space="preserve"> dropped or missed pass results in a change of </w:t>
            </w:r>
            <w:proofErr w:type="gramStart"/>
            <w:r>
              <w:t>possession</w:t>
            </w:r>
            <w:proofErr w:type="gramEnd"/>
            <w:r>
              <w:t xml:space="preserve"> </w:t>
            </w:r>
          </w:p>
          <w:p w14:paraId="5E735F25" w14:textId="76245A92" w:rsidR="00B2039C" w:rsidRDefault="00B2039C" w:rsidP="00E71139">
            <w:pPr>
              <w:pStyle w:val="ListParagraph"/>
              <w:numPr>
                <w:ilvl w:val="0"/>
                <w:numId w:val="3"/>
              </w:numPr>
            </w:pPr>
            <w:r>
              <w:t xml:space="preserve">Defenders who </w:t>
            </w:r>
            <w:r>
              <w:t xml:space="preserve">do </w:t>
            </w:r>
            <w:r>
              <w:t>not retire quickly are caught offside will draw a penalty</w:t>
            </w:r>
          </w:p>
        </w:tc>
        <w:tc>
          <w:tcPr>
            <w:tcW w:w="1193" w:type="dxa"/>
          </w:tcPr>
          <w:p w14:paraId="5B6B3CA5" w14:textId="1B03E4A8" w:rsidR="00B2039C" w:rsidRDefault="00B2039C" w:rsidP="00E71139">
            <w:r>
              <w:t>10-15 mins</w:t>
            </w:r>
          </w:p>
          <w:p w14:paraId="4301833E" w14:textId="77777777" w:rsidR="00B2039C" w:rsidRDefault="00B2039C" w:rsidP="00E71139"/>
          <w:p w14:paraId="3025CA53" w14:textId="77777777" w:rsidR="00B2039C" w:rsidRDefault="00B2039C" w:rsidP="00E71139"/>
          <w:p w14:paraId="353AD419" w14:textId="4AE9F282" w:rsidR="00B2039C" w:rsidRDefault="00B2039C" w:rsidP="00E71139">
            <w:r>
              <w:t>We will try to scrimmage every team</w:t>
            </w:r>
          </w:p>
        </w:tc>
      </w:tr>
      <w:tr w:rsidR="00B2039C" w14:paraId="6976318B" w14:textId="11AE760F" w:rsidTr="00B2039C">
        <w:tc>
          <w:tcPr>
            <w:tcW w:w="2134" w:type="dxa"/>
          </w:tcPr>
          <w:p w14:paraId="57384D86" w14:textId="39312DF9" w:rsidR="00B2039C" w:rsidRDefault="00B2039C" w:rsidP="00E71139">
            <w:r>
              <w:lastRenderedPageBreak/>
              <w:t xml:space="preserve">Closing </w:t>
            </w:r>
            <w:r>
              <w:t>Team Meeting</w:t>
            </w:r>
          </w:p>
        </w:tc>
        <w:tc>
          <w:tcPr>
            <w:tcW w:w="5327" w:type="dxa"/>
          </w:tcPr>
          <w:p w14:paraId="2602DF21" w14:textId="77777777" w:rsidR="00B2039C" w:rsidRDefault="00B2039C" w:rsidP="00E71139">
            <w:r>
              <w:t>Complete debrief-Captain Leads out</w:t>
            </w:r>
          </w:p>
        </w:tc>
        <w:tc>
          <w:tcPr>
            <w:tcW w:w="2321" w:type="dxa"/>
          </w:tcPr>
          <w:p w14:paraId="5736B979" w14:textId="77777777" w:rsidR="00B2039C" w:rsidRDefault="00B2039C" w:rsidP="00E71139"/>
        </w:tc>
        <w:tc>
          <w:tcPr>
            <w:tcW w:w="1193" w:type="dxa"/>
          </w:tcPr>
          <w:p w14:paraId="6CF3E275" w14:textId="7949F8C0" w:rsidR="00B2039C" w:rsidRDefault="00B2039C" w:rsidP="00E71139">
            <w:r>
              <w:t>6-10 mins</w:t>
            </w:r>
          </w:p>
        </w:tc>
      </w:tr>
      <w:tr w:rsidR="00B2039C" w14:paraId="293F82CF" w14:textId="63438781" w:rsidTr="00B2039C">
        <w:tc>
          <w:tcPr>
            <w:tcW w:w="2134" w:type="dxa"/>
          </w:tcPr>
          <w:p w14:paraId="7657927C" w14:textId="77777777" w:rsidR="00B2039C" w:rsidRDefault="00B2039C" w:rsidP="00E71139">
            <w:r>
              <w:t>Class Meeting</w:t>
            </w:r>
          </w:p>
        </w:tc>
        <w:tc>
          <w:tcPr>
            <w:tcW w:w="5327" w:type="dxa"/>
          </w:tcPr>
          <w:p w14:paraId="189B9BF4" w14:textId="77777777" w:rsidR="00B2039C" w:rsidRDefault="00B2039C" w:rsidP="00E71139">
            <w:r>
              <w:t>Answer question-CFU’s</w:t>
            </w:r>
          </w:p>
        </w:tc>
        <w:tc>
          <w:tcPr>
            <w:tcW w:w="2321" w:type="dxa"/>
          </w:tcPr>
          <w:p w14:paraId="24BAB1B0" w14:textId="77777777" w:rsidR="00B2039C" w:rsidRDefault="00B2039C" w:rsidP="00E71139"/>
        </w:tc>
        <w:tc>
          <w:tcPr>
            <w:tcW w:w="1193" w:type="dxa"/>
          </w:tcPr>
          <w:p w14:paraId="30B25A5F" w14:textId="47B2DA44" w:rsidR="00B2039C" w:rsidRDefault="00B2039C" w:rsidP="00E71139">
            <w:r>
              <w:t>3-5 mins</w:t>
            </w:r>
          </w:p>
        </w:tc>
      </w:tr>
    </w:tbl>
    <w:p w14:paraId="2C5E65D2" w14:textId="77777777" w:rsidR="00B2039C" w:rsidRPr="00C7390B" w:rsidRDefault="00B2039C" w:rsidP="00C7390B">
      <w:pPr>
        <w:autoSpaceDE w:val="0"/>
        <w:autoSpaceDN w:val="0"/>
        <w:adjustRightInd w:val="0"/>
        <w:spacing w:after="0" w:line="240" w:lineRule="auto"/>
        <w:rPr>
          <w:rFonts w:ascii="AmericanTypewriter" w:hAnsi="AmericanTypewriter" w:cs="AmericanTypewriter"/>
          <w:sz w:val="25"/>
          <w:szCs w:val="25"/>
        </w:rPr>
      </w:pPr>
    </w:p>
    <w:sectPr w:rsidR="00B2039C" w:rsidRPr="00C7390B" w:rsidSect="0073485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D9E51" w14:textId="77777777" w:rsidR="00E30F5B" w:rsidRDefault="00E30F5B" w:rsidP="00C7390B">
      <w:pPr>
        <w:spacing w:after="0" w:line="240" w:lineRule="auto"/>
      </w:pPr>
      <w:r>
        <w:separator/>
      </w:r>
    </w:p>
  </w:endnote>
  <w:endnote w:type="continuationSeparator" w:id="0">
    <w:p w14:paraId="1AB42F2E" w14:textId="77777777" w:rsidR="00E30F5B" w:rsidRDefault="00E30F5B" w:rsidP="00C73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mericanTypewriter">
    <w:altName w:val="Calibri"/>
    <w:panose1 w:val="00000000000000000000"/>
    <w:charset w:val="00"/>
    <w:family w:val="swiss"/>
    <w:notTrueType/>
    <w:pitch w:val="default"/>
    <w:sig w:usb0="00000003" w:usb1="00000000" w:usb2="00000000" w:usb3="00000000" w:csb0="00000001" w:csb1="00000000"/>
  </w:font>
  <w:font w:name="AmericanTypewriter-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61DDF" w14:textId="77777777" w:rsidR="00E30F5B" w:rsidRDefault="00E30F5B" w:rsidP="00C7390B">
      <w:pPr>
        <w:spacing w:after="0" w:line="240" w:lineRule="auto"/>
      </w:pPr>
      <w:r>
        <w:separator/>
      </w:r>
    </w:p>
  </w:footnote>
  <w:footnote w:type="continuationSeparator" w:id="0">
    <w:p w14:paraId="3A9115F1" w14:textId="77777777" w:rsidR="00E30F5B" w:rsidRDefault="00E30F5B" w:rsidP="00C73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CD7AEE"/>
    <w:multiLevelType w:val="hybridMultilevel"/>
    <w:tmpl w:val="8828F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D32786"/>
    <w:multiLevelType w:val="hybridMultilevel"/>
    <w:tmpl w:val="D4D6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785C0C"/>
    <w:multiLevelType w:val="hybridMultilevel"/>
    <w:tmpl w:val="08C24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B7456"/>
    <w:multiLevelType w:val="hybridMultilevel"/>
    <w:tmpl w:val="9A123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EztjQ2MbUwMjVU0lEKTi0uzszPAykwqgUA3yU1iywAAAA="/>
  </w:docVars>
  <w:rsids>
    <w:rsidRoot w:val="00C7390B"/>
    <w:rsid w:val="00141949"/>
    <w:rsid w:val="004C752B"/>
    <w:rsid w:val="00734855"/>
    <w:rsid w:val="00985C46"/>
    <w:rsid w:val="00B2039C"/>
    <w:rsid w:val="00C7390B"/>
    <w:rsid w:val="00CF2B4D"/>
    <w:rsid w:val="00E30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5C162"/>
  <w15:chartTrackingRefBased/>
  <w15:docId w15:val="{2B02880F-74A3-47BA-BB34-A539B995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39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90B"/>
  </w:style>
  <w:style w:type="paragraph" w:styleId="Footer">
    <w:name w:val="footer"/>
    <w:basedOn w:val="Normal"/>
    <w:link w:val="FooterChar"/>
    <w:uiPriority w:val="99"/>
    <w:unhideWhenUsed/>
    <w:rsid w:val="00C73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90B"/>
  </w:style>
  <w:style w:type="table" w:styleId="TableGrid">
    <w:name w:val="Table Grid"/>
    <w:basedOn w:val="TableNormal"/>
    <w:uiPriority w:val="39"/>
    <w:rsid w:val="00734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039C"/>
    <w:pPr>
      <w:ind w:left="720"/>
      <w:contextualSpacing/>
    </w:pPr>
  </w:style>
  <w:style w:type="character" w:styleId="Hyperlink">
    <w:name w:val="Hyperlink"/>
    <w:basedOn w:val="DefaultParagraphFont"/>
    <w:uiPriority w:val="99"/>
    <w:unhideWhenUsed/>
    <w:rsid w:val="00B2039C"/>
    <w:rPr>
      <w:color w:val="0563C1" w:themeColor="hyperlink"/>
      <w:u w:val="single"/>
    </w:rPr>
  </w:style>
  <w:style w:type="character" w:styleId="FollowedHyperlink">
    <w:name w:val="FollowedHyperlink"/>
    <w:basedOn w:val="DefaultParagraphFont"/>
    <w:uiPriority w:val="99"/>
    <w:semiHidden/>
    <w:unhideWhenUsed/>
    <w:rsid w:val="00B2039C"/>
    <w:rPr>
      <w:color w:val="954F72" w:themeColor="followedHyperlink"/>
      <w:u w:val="single"/>
    </w:rPr>
  </w:style>
  <w:style w:type="character" w:styleId="UnresolvedMention">
    <w:name w:val="Unresolved Mention"/>
    <w:basedOn w:val="DefaultParagraphFont"/>
    <w:uiPriority w:val="99"/>
    <w:semiHidden/>
    <w:unhideWhenUsed/>
    <w:rsid w:val="00B2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hyperlink" Target="https://twitter.com/CoachRussellHPE/status/1061806517005901826" TargetMode="Externa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yperlink" Target="https://www.youtube.com/watch?v=oFFd_f6Veqc"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jPLMSD_9Jm8"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5.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6</Pages>
  <Words>1692</Words>
  <Characters>9126</Characters>
  <Application>Microsoft Office Word</Application>
  <DocSecurity>0</DocSecurity>
  <Lines>182</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Adams</dc:creator>
  <cp:keywords/>
  <dc:description/>
  <cp:lastModifiedBy>Alex  Adams</cp:lastModifiedBy>
  <cp:revision>3</cp:revision>
  <dcterms:created xsi:type="dcterms:W3CDTF">2021-03-25T14:03:00Z</dcterms:created>
  <dcterms:modified xsi:type="dcterms:W3CDTF">2021-03-31T21:56:00Z</dcterms:modified>
</cp:coreProperties>
</file>